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Segoe UI Semilight"/>
          <w:szCs w:val="22"/>
          <w:lang w:val="en-US" w:eastAsia="zh-CN"/>
        </w:rPr>
        <w:id w:val="1901094336"/>
        <w:docPartObj>
          <w:docPartGallery w:val="Cover Pages"/>
          <w:docPartUnique/>
        </w:docPartObj>
      </w:sdtPr>
      <w:sdtEndPr/>
      <w:sdtContent>
        <w:p w14:paraId="0C99CEC4" w14:textId="77777777" w:rsidR="003D54FB" w:rsidRPr="0034369D" w:rsidRDefault="003D54FB" w:rsidP="003D54FB">
          <w:pPr>
            <w:ind w:left="709" w:hanging="709"/>
            <w:rPr>
              <w:rFonts w:cs="Segoe UI Semilight"/>
              <w:lang w:val="en-US"/>
            </w:rPr>
          </w:pPr>
        </w:p>
        <w:p w14:paraId="039DE4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B61937A" w14:textId="77777777" w:rsidR="003D54FB" w:rsidRPr="0034369D" w:rsidRDefault="003D54FB" w:rsidP="00D46C12">
          <w:pPr>
            <w:ind w:left="1276"/>
            <w:rPr>
              <w:rFonts w:cs="Segoe UI Semilight"/>
              <w:lang w:val="en-US"/>
            </w:rPr>
          </w:pPr>
        </w:p>
        <w:p w14:paraId="49639B11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D40BCA9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7925EF0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1550D1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88FD95C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2192829A" w14:textId="77777777" w:rsidR="003D54FB" w:rsidRPr="0034369D" w:rsidRDefault="003D54FB" w:rsidP="00D46C12">
          <w:pPr>
            <w:ind w:left="567"/>
            <w:rPr>
              <w:rFonts w:cs="Segoe UI Semilight"/>
              <w:lang w:val="en-US"/>
            </w:rPr>
          </w:pPr>
        </w:p>
        <w:p w14:paraId="0CA9222B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F908564" w14:textId="77777777" w:rsidR="00D46C12" w:rsidRPr="0034369D" w:rsidRDefault="00D46C12">
          <w:pPr>
            <w:rPr>
              <w:rFonts w:cs="Segoe UI Semilight"/>
              <w:lang w:val="en-US"/>
            </w:rPr>
          </w:pPr>
          <w:r w:rsidRPr="0034369D">
            <w:rPr>
              <w:rFonts w:cs="Segoe UI Semilight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491FC9AD" wp14:editId="6388C6AA">
                    <wp:simplePos x="0" y="0"/>
                    <wp:positionH relativeFrom="column">
                      <wp:posOffset>-972185</wp:posOffset>
                    </wp:positionH>
                    <wp:positionV relativeFrom="paragraph">
                      <wp:posOffset>319405</wp:posOffset>
                    </wp:positionV>
                    <wp:extent cx="2908300" cy="3792855"/>
                    <wp:effectExtent l="0" t="0" r="0" b="0"/>
                    <wp:wrapNone/>
                    <wp:docPr id="122" name="Casella di testo 1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08300" cy="3792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C763C2" w14:textId="77777777" w:rsidR="0022433A" w:rsidRPr="003D54FB" w:rsidRDefault="0022433A" w:rsidP="00D46C12">
                                <w:pPr>
                                  <w:pStyle w:val="NoSpacing"/>
                                  <w:tabs>
                                    <w:tab w:val="left" w:pos="142"/>
                                  </w:tabs>
                                  <w:spacing w:before="240"/>
                                  <w:ind w:left="426" w:hanging="284"/>
                                  <w:jc w:val="both"/>
                                  <w:rPr>
                                    <w:rFonts w:ascii="Segoe UI Semilight" w:hAnsi="Segoe UI Semilight" w:cs="Segoe UI Semilight"/>
                                    <w:caps/>
                                    <w:color w:val="000000" w:themeColor="text2"/>
                                    <w:sz w:val="36"/>
                                    <w:szCs w:val="36"/>
                                    <w:lang w:val="it-IT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4A89FA" wp14:editId="649C07A5">
                                      <wp:extent cx="1867535" cy="1867535"/>
                                      <wp:effectExtent l="0" t="0" r="0" b="0"/>
                                      <wp:docPr id="2" name="Immagine 2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" name="solo pittogramma.jpg"/>
                                              <pic:cNvPicPr/>
                                            </pic:nvPicPr>
                                            <pic:blipFill>
                                              <a:blip r:embed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892042" cy="18920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1FC9A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2" o:spid="_x0000_s1026" type="#_x0000_t202" style="position:absolute;left:0;text-align:left;margin-left:-76.55pt;margin-top:25.15pt;width:229pt;height:29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" filled="f" stroked="f" strokeweight=".5pt">
                    <v:textbox inset="36pt,36pt,36pt,36pt">
                      <w:txbxContent>
                        <w:p w14:paraId="4BC763C2" w14:textId="77777777" w:rsidR="0022433A" w:rsidRPr="003D54FB" w:rsidRDefault="0022433A" w:rsidP="00D46C12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000000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4A89FA" wp14:editId="649C07A5">
                                <wp:extent cx="1867535" cy="1867535"/>
                                <wp:effectExtent l="0" t="0" r="0" b="0"/>
                                <wp:docPr id="2" name="Immagin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1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65A28E3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7BDF8B51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9F0903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CD8AC0D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0F4D390E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09288C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095369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675B4C70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49056E1" w14:textId="30A89534" w:rsidR="00D46C12" w:rsidRPr="0034369D" w:rsidRDefault="0059109B" w:rsidP="002C3374">
          <w:pPr>
            <w:ind w:left="2552"/>
            <w:jc w:val="left"/>
            <w:rPr>
              <w:rFonts w:cs="Segoe UI Semilight"/>
              <w:lang w:val="en-US"/>
            </w:rPr>
          </w:pPr>
          <w:sdt>
            <w:sdtPr>
              <w:rPr>
                <w:rFonts w:eastAsiaTheme="majorEastAsia" w:cs="Segoe UI Semilight"/>
                <w:b/>
                <w:bCs/>
                <w:color w:val="000000" w:themeColor="text1"/>
                <w:sz w:val="72"/>
                <w:szCs w:val="72"/>
                <w:lang w:val="en-US"/>
              </w:rPr>
              <w:alias w:val="Titolo"/>
              <w:tag w:val=""/>
              <w:id w:val="-147698629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2789F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 xml:space="preserve">Collaboard </w:t>
              </w:r>
              <w:r w:rsidR="000B2322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Wiki pages</w:t>
              </w:r>
            </w:sdtContent>
          </w:sdt>
        </w:p>
        <w:p w14:paraId="2061C8B0" w14:textId="689A1C1B" w:rsidR="006D059E" w:rsidRPr="0034369D" w:rsidRDefault="0059109B" w:rsidP="00D14D3E">
          <w:pPr>
            <w:pStyle w:val="NoSpacing"/>
            <w:tabs>
              <w:tab w:val="left" w:pos="142"/>
            </w:tabs>
            <w:spacing w:before="240"/>
            <w:ind w:firstLine="2552"/>
            <w:rPr>
              <w:rFonts w:ascii="Segoe UI Semilight" w:hAnsi="Segoe UI Semilight" w:cs="Segoe UI Semilight"/>
              <w:caps/>
              <w:color w:val="000000" w:themeColor="text2"/>
              <w:sz w:val="36"/>
              <w:szCs w:val="36"/>
            </w:rPr>
            <w:sectPr w:rsidR="006D059E" w:rsidRPr="0034369D" w:rsidSect="00D46C12">
              <w:headerReference w:type="default" r:id="rId13"/>
              <w:footerReference w:type="default" r:id="rId14"/>
              <w:headerReference w:type="first" r:id="rId15"/>
              <w:footerReference w:type="first" r:id="rId16"/>
              <w:pgSz w:w="11900" w:h="16840"/>
              <w:pgMar w:top="1263" w:right="560" w:bottom="1134" w:left="0" w:header="464" w:footer="484" w:gutter="0"/>
              <w:pgNumType w:start="0"/>
              <w:cols w:space="708"/>
              <w:titlePg/>
              <w:docGrid w:linePitch="360"/>
            </w:sectPr>
          </w:pPr>
          <w:sdt>
            <w:sdtPr>
              <w:rPr>
                <w:rFonts w:ascii="Segoe UI Semilight" w:hAnsi="Segoe UI Semilight" w:cs="Segoe UI Semilight"/>
                <w:caps/>
                <w:color w:val="000000" w:themeColor="text2"/>
                <w:sz w:val="32"/>
                <w:szCs w:val="32"/>
              </w:rPr>
              <w:alias w:val="Sottotitolo"/>
              <w:tag w:val=""/>
              <w:id w:val="15734622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0B2322">
                <w:rPr>
                  <w:rFonts w:ascii="Segoe UI Semilight" w:hAnsi="Segoe UI Semilight" w:cs="Segoe UI Semilight"/>
                  <w:caps/>
                  <w:color w:val="000000" w:themeColor="text2"/>
                  <w:sz w:val="32"/>
                  <w:szCs w:val="32"/>
                </w:rPr>
                <w:t>USER Manual</w:t>
              </w:r>
            </w:sdtContent>
          </w:sdt>
          <w:r w:rsidR="003D54FB" w:rsidRPr="0034369D">
            <w:rPr>
              <w:rFonts w:ascii="Segoe UI Semilight" w:hAnsi="Segoe UI Semilight" w:cs="Segoe UI Semilight"/>
            </w:rPr>
            <w:br w:type="page"/>
          </w:r>
        </w:p>
      </w:sdtContent>
    </w:sdt>
    <w:p w14:paraId="7D9B6F05" w14:textId="77777777" w:rsidR="007F744A" w:rsidRPr="0034369D" w:rsidRDefault="007F744A" w:rsidP="007F744A">
      <w:pPr>
        <w:rPr>
          <w:rFonts w:cs="Segoe UI Semilight"/>
          <w:lang w:val="en-US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7F744A" w:rsidRPr="007119AE" w14:paraId="45A32F94" w14:textId="77777777" w:rsidTr="007F744A">
        <w:trPr>
          <w:jc w:val="center"/>
        </w:trPr>
        <w:tc>
          <w:tcPr>
            <w:tcW w:w="2145" w:type="dxa"/>
            <w:hideMark/>
          </w:tcPr>
          <w:p w14:paraId="4EFF13C4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Title:</w:t>
            </w:r>
          </w:p>
        </w:tc>
        <w:tc>
          <w:tcPr>
            <w:tcW w:w="6372" w:type="dxa"/>
            <w:hideMark/>
          </w:tcPr>
          <w:p w14:paraId="2AA63746" w14:textId="39C2976E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 xml:space="preserve">Collaboard </w:t>
            </w:r>
            <w:r w:rsidR="000B2322">
              <w:rPr>
                <w:rFonts w:cs="Segoe UI Semilight"/>
                <w:sz w:val="20"/>
                <w:szCs w:val="20"/>
                <w:lang w:val="en-US"/>
              </w:rPr>
              <w:t xml:space="preserve">Wiki pages </w:t>
            </w:r>
          </w:p>
        </w:tc>
      </w:tr>
      <w:tr w:rsidR="007F744A" w:rsidRPr="007119AE" w14:paraId="5E7DB111" w14:textId="77777777" w:rsidTr="007F744A">
        <w:trPr>
          <w:jc w:val="center"/>
        </w:trPr>
        <w:tc>
          <w:tcPr>
            <w:tcW w:w="2145" w:type="dxa"/>
            <w:hideMark/>
          </w:tcPr>
          <w:p w14:paraId="20650E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bookmarkStart w:id="0" w:name="_Hlk62464468"/>
            <w:r w:rsidRPr="0034369D">
              <w:rPr>
                <w:rFonts w:cs="Segoe UI Semilight"/>
                <w:sz w:val="20"/>
                <w:szCs w:val="20"/>
                <w:lang w:val="en-US"/>
              </w:rPr>
              <w:t>Abstract:</w:t>
            </w:r>
          </w:p>
        </w:tc>
        <w:tc>
          <w:tcPr>
            <w:tcW w:w="6372" w:type="dxa"/>
            <w:hideMark/>
          </w:tcPr>
          <w:p w14:paraId="5FEE92AC" w14:textId="7E915F4A" w:rsidR="007F744A" w:rsidRPr="0034369D" w:rsidRDefault="007F744A">
            <w:pPr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bookmarkEnd w:id="0"/>
      <w:tr w:rsidR="007F744A" w:rsidRPr="0034369D" w14:paraId="4AEF9978" w14:textId="77777777" w:rsidTr="007F744A">
        <w:trPr>
          <w:jc w:val="center"/>
        </w:trPr>
        <w:tc>
          <w:tcPr>
            <w:tcW w:w="2145" w:type="dxa"/>
            <w:hideMark/>
          </w:tcPr>
          <w:p w14:paraId="16FEB83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Status*</w:t>
            </w:r>
          </w:p>
        </w:tc>
        <w:tc>
          <w:tcPr>
            <w:tcW w:w="6372" w:type="dxa"/>
            <w:hideMark/>
          </w:tcPr>
          <w:p w14:paraId="44ECC934" w14:textId="7B3DD538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Approved</w:t>
            </w:r>
          </w:p>
        </w:tc>
      </w:tr>
      <w:tr w:rsidR="007F744A" w:rsidRPr="0034369D" w14:paraId="66E6A840" w14:textId="77777777" w:rsidTr="007F744A">
        <w:trPr>
          <w:jc w:val="center"/>
        </w:trPr>
        <w:tc>
          <w:tcPr>
            <w:tcW w:w="2145" w:type="dxa"/>
            <w:hideMark/>
          </w:tcPr>
          <w:p w14:paraId="64DF78A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Owner:</w:t>
            </w:r>
          </w:p>
        </w:tc>
        <w:tc>
          <w:tcPr>
            <w:tcW w:w="6372" w:type="dxa"/>
            <w:hideMark/>
          </w:tcPr>
          <w:p w14:paraId="6C251D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BV</w:t>
            </w:r>
          </w:p>
        </w:tc>
      </w:tr>
      <w:tr w:rsidR="007F744A" w:rsidRPr="0034369D" w14:paraId="02F913E3" w14:textId="77777777" w:rsidTr="007F744A">
        <w:trPr>
          <w:jc w:val="center"/>
        </w:trPr>
        <w:tc>
          <w:tcPr>
            <w:tcW w:w="2145" w:type="dxa"/>
            <w:hideMark/>
          </w:tcPr>
          <w:p w14:paraId="39D18E5F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:</w:t>
            </w:r>
          </w:p>
        </w:tc>
        <w:tc>
          <w:tcPr>
            <w:tcW w:w="6372" w:type="dxa"/>
            <w:hideMark/>
          </w:tcPr>
          <w:p w14:paraId="374F944D" w14:textId="5E063346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FB46C4" w14:paraId="4CDF5846" w14:textId="77777777" w:rsidTr="007F744A">
        <w:trPr>
          <w:jc w:val="center"/>
        </w:trPr>
        <w:tc>
          <w:tcPr>
            <w:tcW w:w="8517" w:type="dxa"/>
            <w:gridSpan w:val="2"/>
            <w:hideMark/>
          </w:tcPr>
          <w:p w14:paraId="287C8AA3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14"/>
                <w:szCs w:val="20"/>
                <w:lang w:val="en-US"/>
              </w:rPr>
              <w:t>*Draft, In progress, Reviewed, Authorized, Approved, Completed</w:t>
            </w:r>
          </w:p>
        </w:tc>
      </w:tr>
    </w:tbl>
    <w:p w14:paraId="2F4A43BB" w14:textId="78AEB793" w:rsidR="007F744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1C56AA0" w14:textId="77777777" w:rsidR="00F15316" w:rsidRPr="0034369D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2886"/>
        <w:gridCol w:w="1701"/>
        <w:gridCol w:w="4197"/>
      </w:tblGrid>
      <w:tr w:rsidR="007F744A" w:rsidRPr="0034369D" w14:paraId="7AD207E2" w14:textId="77777777" w:rsidTr="00ED5123">
        <w:trPr>
          <w:trHeight w:val="615"/>
          <w:jc w:val="center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52FA7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Document Control</w:t>
            </w:r>
          </w:p>
        </w:tc>
      </w:tr>
      <w:tr w:rsidR="007F744A" w:rsidRPr="0034369D" w14:paraId="276711F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570B8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Distribu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3A5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n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58409" w14:textId="28A53E3F" w:rsidR="007F744A" w:rsidRPr="007C5124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proofErr w:type="spellStart"/>
            <w:r>
              <w:rPr>
                <w:rFonts w:cs="Segoe UI Semilight"/>
                <w:sz w:val="20"/>
                <w:szCs w:val="20"/>
                <w:lang w:val="it-IT"/>
              </w:rPr>
              <w:t>All</w:t>
            </w:r>
            <w:proofErr w:type="spellEnd"/>
            <w:r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cs="Segoe UI Semilight"/>
                <w:sz w:val="20"/>
                <w:szCs w:val="20"/>
                <w:lang w:val="it-IT"/>
              </w:rPr>
              <w:t>dev</w:t>
            </w:r>
            <w:proofErr w:type="spellEnd"/>
            <w:r>
              <w:rPr>
                <w:rFonts w:cs="Segoe UI Semilight"/>
                <w:sz w:val="20"/>
                <w:szCs w:val="20"/>
                <w:lang w:val="it-IT"/>
              </w:rPr>
              <w:t xml:space="preserve"> Teams</w:t>
            </w:r>
            <w:r w:rsidR="007F744A" w:rsidRPr="007C5124"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</w:p>
        </w:tc>
      </w:tr>
      <w:tr w:rsidR="007F744A" w:rsidRPr="0034369D" w14:paraId="109A4281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9350" w14:textId="77777777" w:rsidR="007F744A" w:rsidRPr="007C5124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48B1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Ex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5F8" w14:textId="300585E9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34369D" w14:paraId="6550DA0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065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iza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EE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uthorizer(s)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8A63" w14:textId="799D6B7A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GP Santopaolo</w:t>
            </w:r>
          </w:p>
        </w:tc>
      </w:tr>
    </w:tbl>
    <w:p w14:paraId="284CBA75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06E0C9EA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9C9CF48" w14:textId="2299F1DF" w:rsidR="007F744A" w:rsidRPr="0034369D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  <w:r w:rsidRPr="0034369D">
        <w:rPr>
          <w:rFonts w:eastAsia="Times New Roman" w:cs="Segoe UI Semilight"/>
          <w:noProof/>
          <w:color w:val="000000"/>
          <w:kern w:val="28"/>
          <w:sz w:val="20"/>
          <w:szCs w:val="20"/>
          <w:lang w:val="en-US" w:eastAsia="de-CH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A5FB6" wp14:editId="1A373369">
                <wp:simplePos x="0" y="0"/>
                <wp:positionH relativeFrom="column">
                  <wp:posOffset>7420610</wp:posOffset>
                </wp:positionH>
                <wp:positionV relativeFrom="paragraph">
                  <wp:posOffset>457200</wp:posOffset>
                </wp:positionV>
                <wp:extent cx="509905" cy="3319780"/>
                <wp:effectExtent l="10160" t="9525" r="13335" b="13970"/>
                <wp:wrapNone/>
                <wp:docPr id="58" name="Rectangl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509905" cy="3319780"/>
                        </a:xfrm>
                        <a:prstGeom prst="rect">
                          <a:avLst/>
                        </a:prstGeom>
                        <a:noFill/>
                        <a:ln w="9526" cap="rnd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0FCFB55" id="Rectangle 58" o:spid="_x0000_s1026" style="position:absolute;margin-left:584.3pt;margin-top:36pt;width:40.15pt;height:2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" filled="f" strokeweight=".26461mm">
                <v:stroke endcap="round"/>
                <o:lock v:ext="edit" rotation="t" aspectratio="t" verticies="t" shapetype="t"/>
              </v:rect>
            </w:pict>
          </mc:Fallback>
        </mc:AlternateContent>
      </w: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4961"/>
      </w:tblGrid>
      <w:tr w:rsidR="007F744A" w:rsidRPr="0034369D" w14:paraId="743EBAED" w14:textId="77777777" w:rsidTr="00ED5123">
        <w:trPr>
          <w:trHeight w:val="615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D96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Change History</w:t>
            </w:r>
          </w:p>
        </w:tc>
      </w:tr>
      <w:tr w:rsidR="007F744A" w:rsidRPr="0034369D" w14:paraId="41FB43AE" w14:textId="77777777" w:rsidTr="00ED5123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04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at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F83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V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2A02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Changed B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4D25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18"/>
                <w:szCs w:val="20"/>
                <w:lang w:val="en-US"/>
              </w:rPr>
            </w:pPr>
            <w:r w:rsidRPr="0034369D">
              <w:rPr>
                <w:rFonts w:cs="Segoe UI Semilight"/>
                <w:sz w:val="18"/>
                <w:szCs w:val="20"/>
                <w:lang w:val="en-US"/>
              </w:rPr>
              <w:t>Details</w:t>
            </w:r>
          </w:p>
        </w:tc>
      </w:tr>
      <w:tr w:rsidR="007F744A" w:rsidRPr="0034369D" w14:paraId="037055E1" w14:textId="77777777" w:rsidTr="007119A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04FBD" w14:textId="177FB1AA" w:rsidR="007F744A" w:rsidRPr="0034369D" w:rsidRDefault="000B232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30</w:t>
            </w:r>
            <w:r w:rsidR="00140A58">
              <w:rPr>
                <w:rFonts w:cs="Segoe UI Semilight"/>
                <w:sz w:val="20"/>
                <w:szCs w:val="20"/>
                <w:lang w:val="en-US"/>
              </w:rPr>
              <w:t>/0</w:t>
            </w:r>
            <w:r>
              <w:rPr>
                <w:rFonts w:cs="Segoe UI Semilight"/>
                <w:sz w:val="20"/>
                <w:szCs w:val="20"/>
                <w:lang w:val="en-US"/>
              </w:rPr>
              <w:t>9</w:t>
            </w:r>
            <w:r w:rsidR="00140A58">
              <w:rPr>
                <w:rFonts w:cs="Segoe UI Semilight"/>
                <w:sz w:val="20"/>
                <w:szCs w:val="20"/>
                <w:lang w:val="en-US"/>
              </w:rPr>
              <w:t>/20</w:t>
            </w:r>
            <w:r>
              <w:rPr>
                <w:rFonts w:cs="Segoe UI Semilight"/>
                <w:sz w:val="20"/>
                <w:szCs w:val="20"/>
                <w:lang w:val="en-US"/>
              </w:rPr>
              <w:t>2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E439" w14:textId="6D4EA7D8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.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1B07" w14:textId="6182DE8A" w:rsidR="007F744A" w:rsidRPr="0034369D" w:rsidRDefault="000B232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Noel Herman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977D" w14:textId="08E63708" w:rsidR="007F744A" w:rsidRPr="0034369D" w:rsidRDefault="00140A58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>
              <w:rPr>
                <w:rFonts w:cs="Segoe UI Semilight"/>
                <w:sz w:val="16"/>
                <w:szCs w:val="20"/>
                <w:lang w:val="en-US"/>
              </w:rPr>
              <w:t>Initial draft</w:t>
            </w:r>
          </w:p>
        </w:tc>
      </w:tr>
      <w:tr w:rsidR="00282E9E" w:rsidRPr="00F74BE7" w14:paraId="7FB692CB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C820" w14:textId="11846154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F5DB8" w14:textId="583F5A9F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63D7" w14:textId="53EA22A1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FCA9" w14:textId="6DC5AF7C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6987DC5E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8730" w14:textId="7890AA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CEA72" w14:textId="683C9E4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DF1F" w14:textId="0F91D24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7B95" w14:textId="1E9685A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3BC78F59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E8CD" w14:textId="2189D8E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D478" w14:textId="12C16D46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CAD3" w14:textId="2264DEBB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0C238" w14:textId="4A2256B3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F74BE7" w14:paraId="5DC18C81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B3A" w14:textId="10B6BE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6E5D" w14:textId="017215B0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CE04" w14:textId="382F162A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5F8" w14:textId="4052811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</w:tbl>
    <w:p w14:paraId="17A71987" w14:textId="77777777" w:rsidR="007F744A" w:rsidRPr="0034369D" w:rsidRDefault="007F744A" w:rsidP="007F744A">
      <w:pPr>
        <w:spacing w:after="200" w:line="276" w:lineRule="auto"/>
        <w:rPr>
          <w:rFonts w:eastAsia="Times New Roman" w:cs="Segoe UI Semilight"/>
          <w:b/>
          <w:color w:val="0069AA"/>
          <w:kern w:val="28"/>
          <w:sz w:val="28"/>
          <w:szCs w:val="20"/>
          <w:lang w:val="en-US" w:eastAsia="de-CH"/>
          <w14:ligatures w14:val="standard"/>
          <w14:cntxtAlts/>
        </w:rPr>
      </w:pPr>
      <w:r w:rsidRPr="0034369D">
        <w:rPr>
          <w:rFonts w:cs="Segoe UI Semilight"/>
          <w:lang w:val="en-US"/>
        </w:rPr>
        <w:br w:type="page"/>
      </w:r>
    </w:p>
    <w:sdt>
      <w:sdtP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eastAsiaTheme="minorHAnsi"/>
          <w:b/>
          <w:color w:val="auto"/>
          <w:kern w:val="0"/>
          <w:sz w:val="22"/>
          <w:szCs w:val="24"/>
          <w14:ligatures w14:val="none"/>
          <w14:cntxtAlts w14:val="0"/>
        </w:rPr>
      </w:sdtEndPr>
      <w:sdtContent>
        <w:p w14:paraId="008AFE21" w14:textId="77777777" w:rsidR="007F744A" w:rsidRPr="0034369D" w:rsidRDefault="007F744A" w:rsidP="007F744A">
          <w:pPr>
            <w:pStyle w:val="TOCHeading"/>
            <w:rPr>
              <w:rStyle w:val="Heading1Char"/>
              <w:lang w:val="en-US"/>
            </w:rPr>
          </w:pPr>
          <w:r w:rsidRPr="0034369D">
            <w:rPr>
              <w:rStyle w:val="Heading1Char"/>
              <w:lang w:val="en-US"/>
            </w:rPr>
            <w:t>Index</w:t>
          </w:r>
        </w:p>
        <w:p w14:paraId="47A75838" w14:textId="1043240C" w:rsidR="00110DD4" w:rsidRDefault="007F744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begin"/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instrText xml:space="preserve"> TOC \o "1-3" \h \z \u </w:instrText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separate"/>
          </w:r>
          <w:hyperlink w:anchor="_Toc83895631" w:history="1">
            <w:r w:rsidR="00110DD4" w:rsidRPr="00565511">
              <w:rPr>
                <w:rStyle w:val="Hyperlink"/>
                <w:noProof/>
                <w:lang w:val="en-US"/>
              </w:rPr>
              <w:t>Introduction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1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3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79F03189" w14:textId="1F2991E8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2" w:history="1">
            <w:r w:rsidR="00110DD4" w:rsidRPr="00565511">
              <w:rPr>
                <w:rStyle w:val="Hyperlink"/>
                <w:bCs/>
                <w:noProof/>
                <w:lang w:val="en-US"/>
              </w:rPr>
              <w:t>Purpose of the document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2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3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0EA942C5" w14:textId="5D3ADE3A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3" w:history="1">
            <w:r w:rsidR="00110DD4" w:rsidRPr="00565511">
              <w:rPr>
                <w:rStyle w:val="Hyperlink"/>
                <w:bCs/>
                <w:noProof/>
                <w:lang w:val="en-US"/>
              </w:rPr>
              <w:t>Prerequisites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3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3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0E73258F" w14:textId="6FD3C9DB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4" w:history="1">
            <w:r w:rsidR="00110DD4" w:rsidRPr="00565511">
              <w:rPr>
                <w:rStyle w:val="Hyperlink"/>
                <w:noProof/>
                <w:lang w:val="en-US"/>
              </w:rPr>
              <w:t>Accessing the Collaboard Wiki Pages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4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3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727495F2" w14:textId="67352C00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5" w:history="1">
            <w:r w:rsidR="00110DD4" w:rsidRPr="00565511">
              <w:rPr>
                <w:rStyle w:val="Hyperlink"/>
                <w:noProof/>
                <w:lang w:val="en-US"/>
              </w:rPr>
              <w:t>First time login to the Collaboard Wiki Pages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5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3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7DA94B30" w14:textId="7A654FEE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6" w:history="1">
            <w:r w:rsidR="00110DD4" w:rsidRPr="00565511">
              <w:rPr>
                <w:rStyle w:val="Hyperlink"/>
                <w:noProof/>
                <w:lang w:val="en-US"/>
              </w:rPr>
              <w:t>How to navigate through the Collaboard Wiki Pages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6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5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62B66E64" w14:textId="0B94CD02" w:rsidR="00110DD4" w:rsidRDefault="0059109B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eastAsia="en-GB"/>
              <w14:ligatures w14:val="none"/>
              <w14:cntxtAlts w14:val="0"/>
            </w:rPr>
          </w:pPr>
          <w:hyperlink w:anchor="_Toc83895637" w:history="1">
            <w:r w:rsidR="00110DD4" w:rsidRPr="00565511">
              <w:rPr>
                <w:rStyle w:val="Hyperlink"/>
                <w:noProof/>
                <w:lang w:val="en-US"/>
              </w:rPr>
              <w:t>How to access the Collaboard templates repository</w:t>
            </w:r>
            <w:r w:rsidR="00110DD4">
              <w:rPr>
                <w:noProof/>
                <w:webHidden/>
              </w:rPr>
              <w:tab/>
            </w:r>
            <w:r w:rsidR="00110DD4">
              <w:rPr>
                <w:noProof/>
                <w:webHidden/>
              </w:rPr>
              <w:fldChar w:fldCharType="begin"/>
            </w:r>
            <w:r w:rsidR="00110DD4">
              <w:rPr>
                <w:noProof/>
                <w:webHidden/>
              </w:rPr>
              <w:instrText xml:space="preserve"> PAGEREF _Toc83895637 \h </w:instrText>
            </w:r>
            <w:r w:rsidR="00110DD4">
              <w:rPr>
                <w:noProof/>
                <w:webHidden/>
              </w:rPr>
            </w:r>
            <w:r w:rsidR="00110DD4">
              <w:rPr>
                <w:noProof/>
                <w:webHidden/>
              </w:rPr>
              <w:fldChar w:fldCharType="separate"/>
            </w:r>
            <w:r w:rsidR="00FB46C4">
              <w:rPr>
                <w:noProof/>
                <w:webHidden/>
              </w:rPr>
              <w:t>6</w:t>
            </w:r>
            <w:r w:rsidR="00110DD4">
              <w:rPr>
                <w:noProof/>
                <w:webHidden/>
              </w:rPr>
              <w:fldChar w:fldCharType="end"/>
            </w:r>
          </w:hyperlink>
        </w:p>
        <w:p w14:paraId="422F0FF1" w14:textId="0BB5D935" w:rsidR="007F744A" w:rsidRPr="0034369D" w:rsidRDefault="007F744A" w:rsidP="007F744A">
          <w:pPr>
            <w:rPr>
              <w:rFonts w:eastAsia="Times New Roman" w:cs="Segoe UI Semilight"/>
              <w:color w:val="000000"/>
              <w:kern w:val="28"/>
              <w:sz w:val="14"/>
              <w:szCs w:val="20"/>
              <w:lang w:val="en-US" w:eastAsia="de-CH"/>
              <w14:ligatures w14:val="standard"/>
              <w14:cntxtAlts/>
            </w:rPr>
          </w:pPr>
          <w:r w:rsidRPr="0034369D">
            <w:rPr>
              <w:rFonts w:cs="Segoe UI Semilight"/>
              <w:b/>
              <w:bCs/>
              <w:sz w:val="14"/>
              <w:lang w:val="en-US"/>
            </w:rPr>
            <w:fldChar w:fldCharType="end"/>
          </w:r>
        </w:p>
      </w:sdtContent>
    </w:sdt>
    <w:p w14:paraId="2283606D" w14:textId="77777777" w:rsidR="007F744A" w:rsidRPr="0034369D" w:rsidRDefault="007F744A" w:rsidP="007F744A">
      <w:pPr>
        <w:spacing w:line="276" w:lineRule="auto"/>
        <w:rPr>
          <w:rFonts w:eastAsiaTheme="majorEastAsia" w:cs="Segoe UI Semilight"/>
          <w:b/>
          <w:bCs/>
          <w:color w:val="0069AA"/>
          <w:szCs w:val="26"/>
          <w:lang w:val="en-US"/>
        </w:rPr>
        <w:sectPr w:rsidR="007F744A" w:rsidRPr="0034369D" w:rsidSect="007F744A">
          <w:type w:val="continuous"/>
          <w:pgSz w:w="11906" w:h="16838"/>
          <w:pgMar w:top="1417" w:right="1417" w:bottom="1134" w:left="1417" w:header="426" w:footer="295" w:gutter="0"/>
          <w:cols w:space="720"/>
        </w:sectPr>
      </w:pPr>
    </w:p>
    <w:p w14:paraId="10CA874E" w14:textId="6AC3A9EC" w:rsidR="00E505AE" w:rsidRPr="00E3446D" w:rsidRDefault="00E505AE" w:rsidP="00E505AE">
      <w:pPr>
        <w:pStyle w:val="Heading1"/>
        <w:rPr>
          <w:lang w:val="en-US"/>
        </w:rPr>
      </w:pPr>
      <w:bookmarkStart w:id="1" w:name="_Toc507455480"/>
      <w:bookmarkStart w:id="2" w:name="_Toc83895631"/>
      <w:r w:rsidRPr="00E3446D">
        <w:rPr>
          <w:lang w:val="en-US"/>
        </w:rPr>
        <w:lastRenderedPageBreak/>
        <w:t>Introducti</w:t>
      </w:r>
      <w:r w:rsidR="000B2322" w:rsidRPr="00E3446D">
        <w:rPr>
          <w:lang w:val="en-US"/>
        </w:rPr>
        <w:t>o</w:t>
      </w:r>
      <w:r w:rsidRPr="00E3446D">
        <w:rPr>
          <w:lang w:val="en-US"/>
        </w:rPr>
        <w:t>n</w:t>
      </w:r>
      <w:bookmarkEnd w:id="1"/>
      <w:bookmarkEnd w:id="2"/>
      <w:r w:rsidRPr="00E3446D">
        <w:rPr>
          <w:lang w:val="en-US"/>
        </w:rPr>
        <w:t xml:space="preserve"> </w:t>
      </w:r>
    </w:p>
    <w:p w14:paraId="44B579D4" w14:textId="77777777" w:rsidR="00E505AE" w:rsidRPr="007171BB" w:rsidRDefault="00E505AE" w:rsidP="00E505AE">
      <w:pPr>
        <w:rPr>
          <w:lang w:val="en-US"/>
        </w:rPr>
      </w:pPr>
    </w:p>
    <w:p w14:paraId="010F803A" w14:textId="77777777" w:rsidR="00E505AE" w:rsidRPr="00E3446D" w:rsidRDefault="00E505AE" w:rsidP="00E505AE">
      <w:pPr>
        <w:pStyle w:val="Heading2"/>
        <w:rPr>
          <w:bCs/>
          <w:lang w:val="en-US"/>
        </w:rPr>
      </w:pPr>
      <w:bookmarkStart w:id="3" w:name="_Toc507455481"/>
      <w:bookmarkStart w:id="4" w:name="_Toc83895632"/>
      <w:r w:rsidRPr="00E3446D">
        <w:rPr>
          <w:bCs/>
          <w:lang w:val="en-US"/>
        </w:rPr>
        <w:t>Purpose of the document</w:t>
      </w:r>
      <w:bookmarkEnd w:id="3"/>
      <w:bookmarkEnd w:id="4"/>
      <w:r w:rsidRPr="00E3446D">
        <w:rPr>
          <w:bCs/>
          <w:lang w:val="en-US"/>
        </w:rPr>
        <w:t xml:space="preserve"> </w:t>
      </w:r>
    </w:p>
    <w:p w14:paraId="6C848306" w14:textId="618C2954" w:rsidR="00E505AE" w:rsidRDefault="000B2322" w:rsidP="00E505AE">
      <w:pPr>
        <w:rPr>
          <w:lang w:val="en-US"/>
        </w:rPr>
      </w:pPr>
      <w:r>
        <w:rPr>
          <w:lang w:val="en-US"/>
        </w:rPr>
        <w:t>This documents how to use the Collaboard wiki pages and template repository.</w:t>
      </w:r>
    </w:p>
    <w:p w14:paraId="4C27389B" w14:textId="77777777" w:rsidR="00E3446D" w:rsidRPr="00E3446D" w:rsidRDefault="00E3446D" w:rsidP="00E3446D">
      <w:pPr>
        <w:pStyle w:val="Heading2"/>
        <w:rPr>
          <w:bCs/>
          <w:lang w:val="en-US"/>
        </w:rPr>
      </w:pPr>
    </w:p>
    <w:p w14:paraId="3F0A4A75" w14:textId="7EA2F1E7" w:rsidR="00140A58" w:rsidRPr="00E3446D" w:rsidRDefault="000B2322" w:rsidP="00E3446D">
      <w:pPr>
        <w:pStyle w:val="Heading2"/>
        <w:rPr>
          <w:bCs/>
          <w:lang w:val="en-US"/>
        </w:rPr>
      </w:pPr>
      <w:bookmarkStart w:id="5" w:name="_Toc83895633"/>
      <w:r w:rsidRPr="00E3446D">
        <w:rPr>
          <w:bCs/>
          <w:lang w:val="en-US"/>
        </w:rPr>
        <w:t>Prerequisites</w:t>
      </w:r>
      <w:bookmarkEnd w:id="5"/>
    </w:p>
    <w:p w14:paraId="388FD067" w14:textId="213DB002" w:rsidR="00103C02" w:rsidRDefault="000B2322" w:rsidP="00103C02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A valid Azure user account defined in AAD. In case you do not have an account please request it to IBV. They will create an account for you.</w:t>
      </w:r>
    </w:p>
    <w:p w14:paraId="3F0296A4" w14:textId="77777777" w:rsidR="00103C02" w:rsidRPr="000B2322" w:rsidRDefault="00103C02" w:rsidP="000B2322">
      <w:pPr>
        <w:jc w:val="left"/>
        <w:rPr>
          <w:lang w:val="en-US"/>
        </w:rPr>
      </w:pPr>
    </w:p>
    <w:p w14:paraId="36996537" w14:textId="15ADDC86" w:rsidR="004849E1" w:rsidRDefault="004849E1" w:rsidP="002A56A4">
      <w:pPr>
        <w:pStyle w:val="Heading2"/>
        <w:rPr>
          <w:lang w:val="en-US"/>
        </w:rPr>
      </w:pPr>
      <w:bookmarkStart w:id="6" w:name="_Toc83895634"/>
      <w:r>
        <w:rPr>
          <w:lang w:val="en-US"/>
        </w:rPr>
        <w:t>Accessing the Collaboard</w:t>
      </w:r>
      <w:r w:rsidRPr="00E3446D">
        <w:rPr>
          <w:lang w:val="en-US"/>
        </w:rPr>
        <w:t xml:space="preserve"> </w:t>
      </w:r>
      <w:r>
        <w:rPr>
          <w:lang w:val="en-US"/>
        </w:rPr>
        <w:t>Wiki Pages</w:t>
      </w:r>
      <w:bookmarkEnd w:id="6"/>
    </w:p>
    <w:p w14:paraId="2C4F1437" w14:textId="7A38C0EC" w:rsidR="004849E1" w:rsidRPr="004849E1" w:rsidRDefault="0059109B" w:rsidP="004849E1">
      <w:pPr>
        <w:rPr>
          <w:sz w:val="24"/>
          <w:szCs w:val="28"/>
          <w:lang w:val="en-US"/>
        </w:rPr>
      </w:pPr>
      <w:hyperlink r:id="rId17" w:history="1">
        <w:r w:rsidR="004849E1" w:rsidRPr="004849E1">
          <w:rPr>
            <w:rStyle w:val="Hyperlink"/>
            <w:sz w:val="24"/>
            <w:szCs w:val="28"/>
            <w:lang w:val="en-US"/>
          </w:rPr>
          <w:t>https://wiki.collaboard.app</w:t>
        </w:r>
      </w:hyperlink>
    </w:p>
    <w:p w14:paraId="70729650" w14:textId="77777777" w:rsidR="004849E1" w:rsidRPr="004849E1" w:rsidRDefault="004849E1" w:rsidP="004849E1">
      <w:pPr>
        <w:rPr>
          <w:lang w:val="en-US"/>
        </w:rPr>
      </w:pPr>
    </w:p>
    <w:p w14:paraId="16CFAA17" w14:textId="64D0BAC1" w:rsidR="002A56A4" w:rsidRDefault="00E3446D" w:rsidP="002A56A4">
      <w:pPr>
        <w:pStyle w:val="Heading2"/>
        <w:rPr>
          <w:lang w:val="en-US"/>
        </w:rPr>
      </w:pPr>
      <w:bookmarkStart w:id="7" w:name="_Toc83895635"/>
      <w:r>
        <w:rPr>
          <w:lang w:val="en-US"/>
        </w:rPr>
        <w:t>First time login to the Collaboard</w:t>
      </w:r>
      <w:r w:rsidRPr="00E3446D">
        <w:rPr>
          <w:lang w:val="en-US"/>
        </w:rPr>
        <w:t xml:space="preserve"> </w:t>
      </w:r>
      <w:r>
        <w:rPr>
          <w:lang w:val="en-US"/>
        </w:rPr>
        <w:t>Wiki Pages</w:t>
      </w:r>
      <w:bookmarkEnd w:id="7"/>
    </w:p>
    <w:p w14:paraId="31228194" w14:textId="04BB8F37" w:rsidR="004849E1" w:rsidRDefault="004849E1" w:rsidP="004849E1">
      <w:pPr>
        <w:rPr>
          <w:lang w:val="en-US"/>
        </w:rPr>
      </w:pPr>
      <w:r>
        <w:rPr>
          <w:lang w:val="en-US"/>
        </w:rPr>
        <w:t xml:space="preserve">In case this is your first time </w:t>
      </w:r>
      <w:r w:rsidR="00AC3F77">
        <w:rPr>
          <w:lang w:val="en-US"/>
        </w:rPr>
        <w:t>to login to the Collaboard Wiki pages, you must have a valid account that can be requested to IBV. After you have received a valid account, you must register yourself in this portal using the following steps:</w:t>
      </w:r>
    </w:p>
    <w:p w14:paraId="2A71F518" w14:textId="70D45176" w:rsidR="00AC3F77" w:rsidRDefault="00AC3F77" w:rsidP="004849E1">
      <w:pPr>
        <w:rPr>
          <w:lang w:val="en-US"/>
        </w:rPr>
      </w:pPr>
    </w:p>
    <w:tbl>
      <w:tblPr>
        <w:tblW w:w="5000" w:type="pct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09"/>
        <w:gridCol w:w="2296"/>
        <w:gridCol w:w="6345"/>
      </w:tblGrid>
      <w:tr w:rsidR="004D57E6" w:rsidRPr="00D24A74" w14:paraId="7C4FE36E" w14:textId="77777777" w:rsidTr="00830143">
        <w:trPr>
          <w:trHeight w:val="56"/>
          <w:tblHeader/>
          <w:jc w:val="center"/>
        </w:trPr>
        <w:tc>
          <w:tcPr>
            <w:tcW w:w="709" w:type="dxa"/>
            <w:shd w:val="clear" w:color="auto" w:fill="E0E0E0" w:themeFill="accent2" w:themeFillTint="66"/>
          </w:tcPr>
          <w:p w14:paraId="05D7D9BB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Step</w:t>
            </w:r>
          </w:p>
        </w:tc>
        <w:tc>
          <w:tcPr>
            <w:tcW w:w="2296" w:type="dxa"/>
            <w:shd w:val="clear" w:color="auto" w:fill="E6E6E6"/>
          </w:tcPr>
          <w:p w14:paraId="44C89CB8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6345" w:type="dxa"/>
            <w:shd w:val="clear" w:color="auto" w:fill="E6E6E6"/>
          </w:tcPr>
          <w:p w14:paraId="5F312B1D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Commands</w:t>
            </w:r>
          </w:p>
        </w:tc>
      </w:tr>
      <w:tr w:rsidR="004D57E6" w:rsidRPr="00462FFE" w14:paraId="6BD49788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1FD4E262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44FD80F9" w14:textId="1DD8DEAC" w:rsidR="004D57E6" w:rsidRPr="00DE070F" w:rsidRDefault="004D57E6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Open a web </w:t>
            </w:r>
            <w:proofErr w:type="spellStart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browers</w:t>
            </w:r>
            <w:proofErr w:type="spellEnd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and connect to the URL</w:t>
            </w:r>
          </w:p>
        </w:tc>
        <w:tc>
          <w:tcPr>
            <w:tcW w:w="6345" w:type="dxa"/>
          </w:tcPr>
          <w:p w14:paraId="239E0FE3" w14:textId="77777777" w:rsidR="004D57E6" w:rsidRPr="004849E1" w:rsidRDefault="0059109B" w:rsidP="004D57E6">
            <w:pPr>
              <w:rPr>
                <w:sz w:val="24"/>
                <w:szCs w:val="28"/>
                <w:lang w:val="en-US"/>
              </w:rPr>
            </w:pPr>
            <w:hyperlink r:id="rId18" w:history="1">
              <w:r w:rsidR="004D57E6" w:rsidRPr="004849E1">
                <w:rPr>
                  <w:rStyle w:val="Hyperlink"/>
                  <w:sz w:val="24"/>
                  <w:szCs w:val="28"/>
                  <w:lang w:val="en-US"/>
                </w:rPr>
                <w:t>https://wiki.collaboard.app</w:t>
              </w:r>
            </w:hyperlink>
          </w:p>
          <w:p w14:paraId="426D07E4" w14:textId="4924CB74" w:rsidR="004D57E6" w:rsidRPr="00462FFE" w:rsidRDefault="004D57E6" w:rsidP="00BF7E1D">
            <w:pPr>
              <w:rPr>
                <w:rFonts w:cs="Arial"/>
                <w:sz w:val="18"/>
                <w:szCs w:val="18"/>
              </w:rPr>
            </w:pPr>
          </w:p>
        </w:tc>
      </w:tr>
      <w:tr w:rsidR="004D57E6" w:rsidRPr="00462FFE" w14:paraId="111E4BB2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5C63736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04107BB" w14:textId="10A66AD1" w:rsidR="004D57E6" w:rsidRPr="00DE070F" w:rsidRDefault="00C16E39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Click on the blue pyramid “Sign in With” </w:t>
            </w:r>
            <w:r w:rsidR="004D57E6">
              <w:t xml:space="preserve"> </w:t>
            </w:r>
          </w:p>
        </w:tc>
        <w:tc>
          <w:tcPr>
            <w:tcW w:w="6345" w:type="dxa"/>
          </w:tcPr>
          <w:p w14:paraId="27CA25F1" w14:textId="4DCCA2A6" w:rsidR="004D57E6" w:rsidRPr="00DE070F" w:rsidRDefault="00C16E39" w:rsidP="00BF7E1D">
            <w:pPr>
              <w:rPr>
                <w:b/>
                <w:sz w:val="18"/>
              </w:rPr>
            </w:pPr>
            <w:r w:rsidRPr="00C16E39">
              <w:rPr>
                <w:b/>
                <w:noProof/>
                <w:sz w:val="18"/>
              </w:rPr>
              <w:drawing>
                <wp:inline distT="0" distB="0" distL="0" distR="0" wp14:anchorId="3E88A60D" wp14:editId="1B572235">
                  <wp:extent cx="3352800" cy="1422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7E6" w:rsidRPr="00462FFE" w14:paraId="0A058E04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24AA788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1509EB45" w14:textId="26EE62CF" w:rsidR="004D57E6" w:rsidRDefault="00C16E39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You will be requested to enter your Azure credentials</w:t>
            </w:r>
          </w:p>
        </w:tc>
        <w:tc>
          <w:tcPr>
            <w:tcW w:w="6345" w:type="dxa"/>
          </w:tcPr>
          <w:p w14:paraId="389367E5" w14:textId="24623D5E" w:rsidR="004D57E6" w:rsidRDefault="00C16E39" w:rsidP="00BF7E1D">
            <w:pPr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67D90D85" wp14:editId="443FD5C7">
                  <wp:extent cx="2654300" cy="2071786"/>
                  <wp:effectExtent l="0" t="0" r="0" b="0"/>
                  <wp:docPr id="5" name="Picture 5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, applicati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1627" cy="2077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39" w:rsidRPr="00462FFE" w14:paraId="6A032A5C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BBB057A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0CE0DAF" w14:textId="09497E54" w:rsidR="00C16E39" w:rsidRDefault="00C16E39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After successful login ,  you will be asked to register your account.</w:t>
            </w:r>
          </w:p>
        </w:tc>
        <w:tc>
          <w:tcPr>
            <w:tcW w:w="6345" w:type="dxa"/>
          </w:tcPr>
          <w:p w14:paraId="6BEFCFC8" w14:textId="63479A57" w:rsidR="00C16E39" w:rsidRDefault="00C16E39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  <w:r w:rsidRPr="00C16E39"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4CF8D42C" wp14:editId="00F06A4A">
                  <wp:extent cx="3683000" cy="12319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30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39" w:rsidRPr="00462FFE" w14:paraId="4E99C804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7BCC1E20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6D40B71" w14:textId="77777777" w:rsidR="00C16E39" w:rsidRDefault="00C16E39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Enter your username and Email address.</w:t>
            </w:r>
          </w:p>
          <w:p w14:paraId="60ACBCEA" w14:textId="78570CE7" w:rsidR="00C16E39" w:rsidRDefault="00C16E39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</w:p>
        </w:tc>
        <w:tc>
          <w:tcPr>
            <w:tcW w:w="6345" w:type="dxa"/>
          </w:tcPr>
          <w:p w14:paraId="6970BC09" w14:textId="52CCD342" w:rsidR="00C16E39" w:rsidRPr="00FB46C4" w:rsidRDefault="00C16E39" w:rsidP="00BF7E1D">
            <w:pPr>
              <w:rPr>
                <w:b/>
                <w:bCs/>
                <w:lang w:val="en-GB"/>
              </w:rPr>
            </w:pPr>
            <w:r w:rsidRPr="00FB46C4">
              <w:rPr>
                <w:b/>
                <w:bCs/>
                <w:lang w:val="en-GB"/>
              </w:rPr>
              <w:t>Important Notes :</w:t>
            </w:r>
          </w:p>
          <w:p w14:paraId="3D743222" w14:textId="3CF4BFAF" w:rsidR="00C16E39" w:rsidRPr="00FB46C4" w:rsidRDefault="00C16E39" w:rsidP="00BF7E1D">
            <w:pPr>
              <w:rPr>
                <w:lang w:val="en-GB"/>
              </w:rPr>
            </w:pPr>
            <w:r w:rsidRPr="00FB46C4">
              <w:rPr>
                <w:lang w:val="en-GB"/>
              </w:rPr>
              <w:t>- the username is the Wiki username and is not related to your Azure account and an email address is not valid.</w:t>
            </w:r>
          </w:p>
          <w:p w14:paraId="267C02FA" w14:textId="2DE3CBAB" w:rsidR="00C16E39" w:rsidRPr="00FB46C4" w:rsidRDefault="00C16E39" w:rsidP="00BF7E1D">
            <w:pPr>
              <w:rPr>
                <w:lang w:val="en-GB"/>
              </w:rPr>
            </w:pPr>
            <w:r w:rsidRPr="00FB46C4">
              <w:rPr>
                <w:lang w:val="en-GB"/>
              </w:rPr>
              <w:t xml:space="preserve">- the Email address </w:t>
            </w:r>
            <w:r w:rsidR="00830143" w:rsidRPr="00FB46C4">
              <w:rPr>
                <w:lang w:val="en-GB"/>
              </w:rPr>
              <w:t>must match the</w:t>
            </w:r>
            <w:r w:rsidRPr="00FB46C4">
              <w:rPr>
                <w:lang w:val="en-GB"/>
              </w:rPr>
              <w:t xml:space="preserve"> </w:t>
            </w:r>
            <w:r w:rsidR="00830143" w:rsidRPr="00FB46C4">
              <w:rPr>
                <w:lang w:val="en-GB"/>
              </w:rPr>
              <w:t xml:space="preserve">Azure Active Directory (AAD) email address in order to link it correctly with AAD. </w:t>
            </w:r>
            <w:r w:rsidRPr="00FB46C4">
              <w:rPr>
                <w:lang w:val="en-GB"/>
              </w:rPr>
              <w:t xml:space="preserve"> </w:t>
            </w:r>
          </w:p>
          <w:p w14:paraId="342DE936" w14:textId="77777777" w:rsidR="00C16E39" w:rsidRPr="00FB46C4" w:rsidRDefault="00C16E39" w:rsidP="00BF7E1D">
            <w:pPr>
              <w:rPr>
                <w:rFonts w:ascii="Courier New" w:hAnsi="Courier New" w:cs="Courier New"/>
                <w:noProof/>
                <w:sz w:val="18"/>
                <w:szCs w:val="18"/>
                <w:lang w:val="en-GB"/>
              </w:rPr>
            </w:pPr>
          </w:p>
          <w:p w14:paraId="41E43CF4" w14:textId="7E8AF6E0" w:rsidR="00C16E39" w:rsidRDefault="00C16E39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  <w:r w:rsidRPr="00C16E39"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75BD4678" wp14:editId="79455A0F">
                  <wp:extent cx="3683000" cy="12065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30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D8509F" w14:textId="01D1BAE2" w:rsidR="00C16E39" w:rsidRDefault="00C16E39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</w:p>
        </w:tc>
      </w:tr>
      <w:tr w:rsidR="00C16E39" w:rsidRPr="00462FFE" w14:paraId="76922559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30B5FFB7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511FE892" w14:textId="6B41982C" w:rsidR="00C16E39" w:rsidRDefault="00830143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Click Complete Account button to finish the registration.</w:t>
            </w:r>
          </w:p>
        </w:tc>
        <w:tc>
          <w:tcPr>
            <w:tcW w:w="6345" w:type="dxa"/>
          </w:tcPr>
          <w:p w14:paraId="502A01C1" w14:textId="674CCE03" w:rsidR="00C16E39" w:rsidRDefault="00830143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  <w:r w:rsidRPr="00830143"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088827F4" wp14:editId="6A716D77">
                  <wp:extent cx="3670300" cy="12192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3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39" w:rsidRPr="00462FFE" w14:paraId="22578512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22DAC3A4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D903E20" w14:textId="7E9B7D61" w:rsidR="00C16E39" w:rsidRDefault="00830143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proofErr w:type="spellStart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You</w:t>
            </w:r>
            <w:proofErr w:type="spellEnd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account is now linked with AAD and you need to click always the blue pyramid “Sign in With” </w:t>
            </w:r>
            <w:r>
              <w:t xml:space="preserve"> </w:t>
            </w:r>
          </w:p>
        </w:tc>
        <w:tc>
          <w:tcPr>
            <w:tcW w:w="6345" w:type="dxa"/>
          </w:tcPr>
          <w:p w14:paraId="61AC1968" w14:textId="45D75EE1" w:rsidR="00C16E39" w:rsidRDefault="00830143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  <w:r w:rsidRPr="00830143"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725FB301" wp14:editId="5C632253">
                  <wp:extent cx="3429000" cy="15494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0" cy="154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62178" w14:textId="497EA6F9" w:rsidR="00AC3F77" w:rsidRDefault="00AC3F77" w:rsidP="004849E1">
      <w:pPr>
        <w:rPr>
          <w:lang w:val="en-US"/>
        </w:rPr>
      </w:pPr>
    </w:p>
    <w:p w14:paraId="1AD88902" w14:textId="77777777" w:rsidR="00AC3F77" w:rsidRPr="004849E1" w:rsidRDefault="00AC3F77" w:rsidP="004849E1">
      <w:pPr>
        <w:rPr>
          <w:lang w:val="en-US"/>
        </w:rPr>
      </w:pPr>
    </w:p>
    <w:p w14:paraId="42983553" w14:textId="27ABF1F6" w:rsidR="002A56A4" w:rsidRDefault="00E3446D" w:rsidP="002A56A4">
      <w:pPr>
        <w:pStyle w:val="Heading2"/>
        <w:rPr>
          <w:lang w:val="en-US"/>
        </w:rPr>
      </w:pPr>
      <w:bookmarkStart w:id="8" w:name="_Toc83895636"/>
      <w:r>
        <w:rPr>
          <w:lang w:val="en-US"/>
        </w:rPr>
        <w:t>How to navigate through the Collaboard</w:t>
      </w:r>
      <w:r w:rsidRPr="00E3446D">
        <w:rPr>
          <w:lang w:val="en-US"/>
        </w:rPr>
        <w:t xml:space="preserve"> </w:t>
      </w:r>
      <w:r>
        <w:rPr>
          <w:lang w:val="en-US"/>
        </w:rPr>
        <w:t>Wiki Pages</w:t>
      </w:r>
      <w:bookmarkEnd w:id="8"/>
    </w:p>
    <w:p w14:paraId="0A6E33F3" w14:textId="77777777" w:rsidR="00110DD4" w:rsidRPr="00110DD4" w:rsidRDefault="00110DD4" w:rsidP="00110DD4">
      <w:pPr>
        <w:rPr>
          <w:lang w:val="en-US"/>
        </w:rPr>
      </w:pPr>
    </w:p>
    <w:p w14:paraId="75D80438" w14:textId="77777777" w:rsidR="004D4EE5" w:rsidRPr="004D4EE5" w:rsidRDefault="004D4EE5" w:rsidP="004D4EE5">
      <w:pPr>
        <w:rPr>
          <w:lang w:val="en-US"/>
        </w:rPr>
      </w:pPr>
    </w:p>
    <w:p w14:paraId="09306A93" w14:textId="113BE8A0" w:rsidR="00830143" w:rsidRDefault="00830143" w:rsidP="00110DD4">
      <w:pPr>
        <w:rPr>
          <w:lang w:val="en-US"/>
        </w:rPr>
      </w:pPr>
      <w:r w:rsidRPr="00830143">
        <w:rPr>
          <w:noProof/>
          <w:lang w:val="en-US"/>
        </w:rPr>
        <w:drawing>
          <wp:inline distT="0" distB="0" distL="0" distR="0" wp14:anchorId="039F6667" wp14:editId="4AFB8497">
            <wp:extent cx="5549900" cy="2639167"/>
            <wp:effectExtent l="0" t="0" r="0" b="2540"/>
            <wp:docPr id="19" name="Picture 19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53692" cy="26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46DF" w14:textId="4257F693" w:rsidR="00830143" w:rsidRDefault="00830143" w:rsidP="002A56A4">
      <w:pPr>
        <w:pStyle w:val="Heading2"/>
        <w:rPr>
          <w:lang w:val="en-US"/>
        </w:rPr>
      </w:pPr>
    </w:p>
    <w:p w14:paraId="439B44F0" w14:textId="0BDF7586" w:rsidR="00830143" w:rsidRDefault="00830143" w:rsidP="00830143">
      <w:pPr>
        <w:pStyle w:val="ListParagraph"/>
        <w:numPr>
          <w:ilvl w:val="0"/>
          <w:numId w:val="37"/>
        </w:numPr>
        <w:rPr>
          <w:lang w:val="en-US"/>
        </w:rPr>
      </w:pPr>
      <w:r>
        <w:rPr>
          <w:lang w:val="en-US"/>
        </w:rPr>
        <w:t xml:space="preserve">Make sure you are in the </w:t>
      </w:r>
      <w:r w:rsidR="004D4EE5">
        <w:rPr>
          <w:lang w:val="en-US"/>
        </w:rPr>
        <w:t>Explore Tab</w:t>
      </w:r>
    </w:p>
    <w:p w14:paraId="16AC3D78" w14:textId="2FDB32E9" w:rsidR="004D4EE5" w:rsidRDefault="004D4EE5" w:rsidP="00830143">
      <w:pPr>
        <w:pStyle w:val="ListParagraph"/>
        <w:numPr>
          <w:ilvl w:val="0"/>
          <w:numId w:val="37"/>
        </w:numPr>
        <w:rPr>
          <w:lang w:val="en-US"/>
        </w:rPr>
      </w:pPr>
      <w:r>
        <w:rPr>
          <w:lang w:val="en-US"/>
        </w:rPr>
        <w:t>Make sure you click on Repositories</w:t>
      </w:r>
    </w:p>
    <w:p w14:paraId="073CCEB8" w14:textId="47BBDC44" w:rsidR="004D4EE5" w:rsidRDefault="004D4EE5" w:rsidP="004D4EE5">
      <w:pPr>
        <w:rPr>
          <w:lang w:val="en-US"/>
        </w:rPr>
      </w:pPr>
    </w:p>
    <w:p w14:paraId="0CFDF62C" w14:textId="05D9A4D2" w:rsidR="004D4EE5" w:rsidRDefault="004D4EE5" w:rsidP="004D4EE5">
      <w:pPr>
        <w:rPr>
          <w:lang w:val="en-US"/>
        </w:rPr>
      </w:pPr>
    </w:p>
    <w:p w14:paraId="0994AD90" w14:textId="27D3134E" w:rsidR="004D4EE5" w:rsidRDefault="004D4EE5" w:rsidP="004D4EE5">
      <w:pPr>
        <w:rPr>
          <w:lang w:val="en-US"/>
        </w:rPr>
      </w:pPr>
    </w:p>
    <w:p w14:paraId="67984E55" w14:textId="5901F928" w:rsidR="004D4EE5" w:rsidRDefault="004D4EE5" w:rsidP="004D4EE5">
      <w:pPr>
        <w:rPr>
          <w:lang w:val="en-US"/>
        </w:rPr>
      </w:pPr>
    </w:p>
    <w:p w14:paraId="3BC04B0C" w14:textId="5B0BEB31" w:rsidR="004D4EE5" w:rsidRDefault="004D4EE5" w:rsidP="004D4EE5">
      <w:pPr>
        <w:rPr>
          <w:lang w:val="en-US"/>
        </w:rPr>
      </w:pPr>
    </w:p>
    <w:p w14:paraId="734A9CDA" w14:textId="1070402C" w:rsidR="004D4EE5" w:rsidRDefault="004D4EE5" w:rsidP="004D4EE5">
      <w:pPr>
        <w:rPr>
          <w:lang w:val="en-US"/>
        </w:rPr>
      </w:pPr>
    </w:p>
    <w:p w14:paraId="3D5A9DE5" w14:textId="58681FB9" w:rsidR="004D4EE5" w:rsidRDefault="004D4EE5" w:rsidP="004D4EE5">
      <w:pPr>
        <w:rPr>
          <w:lang w:val="en-US"/>
        </w:rPr>
      </w:pPr>
    </w:p>
    <w:p w14:paraId="2D95EBA0" w14:textId="6B7D36C8" w:rsidR="004D4EE5" w:rsidRDefault="004D4EE5" w:rsidP="004D4EE5">
      <w:pPr>
        <w:rPr>
          <w:lang w:val="en-US"/>
        </w:rPr>
      </w:pPr>
    </w:p>
    <w:p w14:paraId="3DAB98CF" w14:textId="7B12044E" w:rsidR="004D4EE5" w:rsidRDefault="004D4EE5" w:rsidP="004D4EE5">
      <w:pPr>
        <w:rPr>
          <w:lang w:val="en-US"/>
        </w:rPr>
      </w:pPr>
    </w:p>
    <w:p w14:paraId="7D3C0CA2" w14:textId="03BD9D10" w:rsidR="004D4EE5" w:rsidRDefault="004D4EE5" w:rsidP="004D4EE5">
      <w:pPr>
        <w:rPr>
          <w:lang w:val="en-US"/>
        </w:rPr>
      </w:pPr>
    </w:p>
    <w:p w14:paraId="5FDA1FD2" w14:textId="68A66301" w:rsidR="004D4EE5" w:rsidRDefault="004D4EE5" w:rsidP="004D4EE5">
      <w:pPr>
        <w:rPr>
          <w:lang w:val="en-US"/>
        </w:rPr>
      </w:pPr>
      <w:r>
        <w:rPr>
          <w:lang w:val="en-US"/>
        </w:rPr>
        <w:t>When you click on the Collaboard / Documentation link, you will see the following folder structure :</w:t>
      </w:r>
    </w:p>
    <w:p w14:paraId="52310BBB" w14:textId="77777777" w:rsidR="004D4EE5" w:rsidRDefault="004D4EE5" w:rsidP="004D4EE5">
      <w:pPr>
        <w:rPr>
          <w:lang w:val="en-US"/>
        </w:rPr>
      </w:pPr>
    </w:p>
    <w:p w14:paraId="45DC226F" w14:textId="2F004DE8" w:rsidR="004D4EE5" w:rsidRDefault="004D4EE5" w:rsidP="004D4E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2AB244C" wp14:editId="1A6C4C67">
            <wp:extent cx="5943600" cy="4688205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97DB8" w14:textId="3E9BF421" w:rsidR="004D4EE5" w:rsidRDefault="004D4EE5" w:rsidP="004D4EE5">
      <w:pPr>
        <w:rPr>
          <w:lang w:val="en-US"/>
        </w:rPr>
      </w:pPr>
    </w:p>
    <w:p w14:paraId="7FF15EBD" w14:textId="3202F2D4" w:rsidR="004D4EE5" w:rsidRDefault="004D4EE5" w:rsidP="004D4EE5">
      <w:pPr>
        <w:rPr>
          <w:lang w:val="en-US"/>
        </w:rPr>
      </w:pPr>
      <w:r>
        <w:rPr>
          <w:lang w:val="en-US"/>
        </w:rPr>
        <w:t>Each folder has each own README to explain about the contents of that specific folder.</w:t>
      </w:r>
    </w:p>
    <w:p w14:paraId="362A7526" w14:textId="3D20E958" w:rsidR="004D4EE5" w:rsidRDefault="004D4EE5" w:rsidP="004D4EE5">
      <w:pPr>
        <w:rPr>
          <w:lang w:val="en-US"/>
        </w:rPr>
      </w:pPr>
      <w:r>
        <w:rPr>
          <w:lang w:val="en-US"/>
        </w:rPr>
        <w:t>For example everything related to the installation of Collaboard has been grouped into the Installation folder. The main README.md page will explain Installation prerequisites.</w:t>
      </w:r>
    </w:p>
    <w:p w14:paraId="4FCF12EC" w14:textId="78579826" w:rsidR="004D4EE5" w:rsidRDefault="004D4EE5" w:rsidP="004D4EE5">
      <w:pPr>
        <w:rPr>
          <w:lang w:val="en-US"/>
        </w:rPr>
      </w:pPr>
      <w:r>
        <w:rPr>
          <w:lang w:val="en-US"/>
        </w:rPr>
        <w:t>In case you are lost in the navigation, you can always this on the top link “</w:t>
      </w:r>
      <w:proofErr w:type="spellStart"/>
      <w:r>
        <w:rPr>
          <w:lang w:val="en-US"/>
        </w:rPr>
        <w:t>Collaboar</w:t>
      </w:r>
      <w:proofErr w:type="spellEnd"/>
      <w:r>
        <w:rPr>
          <w:lang w:val="en-US"/>
        </w:rPr>
        <w:t>/Documentation” which brings you back to the main page.</w:t>
      </w:r>
    </w:p>
    <w:p w14:paraId="1BC2B0BD" w14:textId="77777777" w:rsidR="004D4EE5" w:rsidRPr="004D4EE5" w:rsidRDefault="004D4EE5" w:rsidP="004D4EE5">
      <w:pPr>
        <w:rPr>
          <w:lang w:val="en-US"/>
        </w:rPr>
      </w:pPr>
    </w:p>
    <w:p w14:paraId="42EA1048" w14:textId="217532C4" w:rsidR="002A56A4" w:rsidRPr="002A56A4" w:rsidRDefault="00E3446D" w:rsidP="002A56A4">
      <w:pPr>
        <w:pStyle w:val="Heading2"/>
        <w:rPr>
          <w:lang w:val="en-US"/>
        </w:rPr>
      </w:pPr>
      <w:bookmarkStart w:id="9" w:name="_Toc83895637"/>
      <w:r>
        <w:rPr>
          <w:lang w:val="en-US"/>
        </w:rPr>
        <w:t>How to access the Collaboard templates repository</w:t>
      </w:r>
      <w:bookmarkEnd w:id="9"/>
    </w:p>
    <w:p w14:paraId="19CAD46D" w14:textId="107064E0" w:rsidR="004D4EE5" w:rsidRDefault="008A44F7" w:rsidP="004D4EE5">
      <w:pPr>
        <w:rPr>
          <w:lang w:val="en-US"/>
        </w:rPr>
      </w:pPr>
      <w:r>
        <w:rPr>
          <w:lang w:val="en-US"/>
        </w:rPr>
        <w:t xml:space="preserve">The </w:t>
      </w:r>
      <w:r w:rsidR="004D4EE5">
        <w:rPr>
          <w:lang w:val="en-US"/>
        </w:rPr>
        <w:t>templates repository contains all the scripts, templates, configuration settings that will help you for the installation of Collaboard. For this you can navigate by clicking on the top Link “Collaboard”</w:t>
      </w:r>
    </w:p>
    <w:p w14:paraId="42DA91E2" w14:textId="1A4D0006" w:rsidR="004D4EE5" w:rsidRDefault="004D4EE5" w:rsidP="004D4EE5">
      <w:pPr>
        <w:rPr>
          <w:lang w:val="en-US"/>
        </w:rPr>
      </w:pPr>
      <w:r>
        <w:rPr>
          <w:lang w:val="en-US"/>
        </w:rPr>
        <w:t>As shown in the “</w:t>
      </w:r>
      <w:r w:rsidRPr="004D4EE5">
        <w:rPr>
          <w:lang w:val="en-US"/>
        </w:rPr>
        <w:t>How to navigate through the Collaboard Wiki Pages</w:t>
      </w:r>
      <w:r>
        <w:rPr>
          <w:lang w:val="en-US"/>
        </w:rPr>
        <w:t>”</w:t>
      </w:r>
      <w:r w:rsidR="007B4038">
        <w:rPr>
          <w:lang w:val="en-US"/>
        </w:rPr>
        <w:t>.</w:t>
      </w:r>
    </w:p>
    <w:p w14:paraId="1706A918" w14:textId="52F5A400" w:rsidR="007B4038" w:rsidRDefault="007B4038" w:rsidP="004D4EE5">
      <w:pPr>
        <w:rPr>
          <w:lang w:val="en-US"/>
        </w:rPr>
      </w:pPr>
      <w:r>
        <w:rPr>
          <w:lang w:val="en-US"/>
        </w:rPr>
        <w:t>If you want to clone this repository to your local server, you can use the “</w:t>
      </w:r>
      <w:r w:rsidRPr="007B4038">
        <w:rPr>
          <w:b/>
          <w:bCs/>
          <w:lang w:val="en-US"/>
        </w:rPr>
        <w:t>git clone</w:t>
      </w:r>
      <w:r>
        <w:rPr>
          <w:lang w:val="en-US"/>
        </w:rPr>
        <w:t>” command.</w:t>
      </w:r>
    </w:p>
    <w:p w14:paraId="47F5DC2E" w14:textId="720B976A" w:rsidR="008E1EA7" w:rsidRDefault="007B4038" w:rsidP="00E505AE">
      <w:pPr>
        <w:jc w:val="left"/>
        <w:rPr>
          <w:lang w:val="en-US"/>
        </w:rPr>
      </w:pPr>
      <w:r>
        <w:rPr>
          <w:lang w:val="en-US"/>
        </w:rPr>
        <w:t xml:space="preserve">Example :  </w:t>
      </w:r>
      <w:r w:rsidRPr="007B4038">
        <w:rPr>
          <w:rFonts w:ascii="Courier New" w:hAnsi="Courier New" w:cs="Times New Roman (Body CS)"/>
          <w:b/>
          <w:bCs/>
          <w:sz w:val="18"/>
          <w:lang w:val="en-US"/>
        </w:rPr>
        <w:t>git clone ssh://git@wiki.collaboard.app:222/Collaboard/Templates.git</w:t>
      </w:r>
    </w:p>
    <w:p w14:paraId="41BCC009" w14:textId="011FE853" w:rsidR="007B4038" w:rsidRDefault="007B4038" w:rsidP="00E505AE">
      <w:pPr>
        <w:jc w:val="left"/>
        <w:rPr>
          <w:lang w:val="en-US"/>
        </w:rPr>
      </w:pPr>
    </w:p>
    <w:p w14:paraId="40205D78" w14:textId="37897197" w:rsidR="007B4038" w:rsidRDefault="007B4038" w:rsidP="00E505AE">
      <w:pPr>
        <w:jc w:val="left"/>
        <w:rPr>
          <w:lang w:val="en-US"/>
        </w:rPr>
      </w:pPr>
      <w:r>
        <w:rPr>
          <w:lang w:val="en-US"/>
        </w:rPr>
        <w:lastRenderedPageBreak/>
        <w:t>Or you can click in the Templates repository on the clone button :</w:t>
      </w:r>
    </w:p>
    <w:p w14:paraId="5F0F66B4" w14:textId="2ED79110" w:rsidR="007B4038" w:rsidRDefault="007B4038" w:rsidP="00E505AE">
      <w:pPr>
        <w:jc w:val="left"/>
        <w:rPr>
          <w:lang w:val="en-US"/>
        </w:rPr>
      </w:pPr>
      <w:r w:rsidRPr="007B4038">
        <w:rPr>
          <w:noProof/>
          <w:lang w:val="en-US"/>
        </w:rPr>
        <w:drawing>
          <wp:inline distT="0" distB="0" distL="0" distR="0" wp14:anchorId="4152F7CF" wp14:editId="10478E97">
            <wp:extent cx="5943600" cy="2625090"/>
            <wp:effectExtent l="0" t="0" r="0" b="381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4D92C" w14:textId="44CD8EC6" w:rsidR="007B4038" w:rsidRDefault="007B4038" w:rsidP="00E505AE">
      <w:pPr>
        <w:jc w:val="left"/>
        <w:rPr>
          <w:lang w:val="en-US"/>
        </w:rPr>
      </w:pPr>
      <w:r>
        <w:rPr>
          <w:lang w:val="en-US"/>
        </w:rPr>
        <w:t>You can either use HTTPS with user/password authentication or SSH with  private/public key authentication. This requires to upload your personal public key as follow :</w:t>
      </w:r>
    </w:p>
    <w:p w14:paraId="1CEB0D76" w14:textId="4BBF60C0" w:rsidR="007B4038" w:rsidRDefault="007B4038" w:rsidP="00E505AE">
      <w:pPr>
        <w:jc w:val="left"/>
        <w:rPr>
          <w:lang w:val="en-US"/>
        </w:rPr>
      </w:pPr>
      <w:r w:rsidRPr="007B4038">
        <w:rPr>
          <w:noProof/>
          <w:lang w:val="en-US"/>
        </w:rPr>
        <w:drawing>
          <wp:inline distT="0" distB="0" distL="0" distR="0" wp14:anchorId="07EF9566" wp14:editId="66660A5A">
            <wp:extent cx="5943600" cy="1621790"/>
            <wp:effectExtent l="0" t="0" r="0" b="381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C927" w14:textId="6BE93160" w:rsidR="007B4038" w:rsidRDefault="0009081A" w:rsidP="007B4038">
      <w:pPr>
        <w:pStyle w:val="ListParagraph"/>
        <w:numPr>
          <w:ilvl w:val="0"/>
          <w:numId w:val="38"/>
        </w:numPr>
        <w:jc w:val="left"/>
        <w:rPr>
          <w:lang w:val="en-US"/>
        </w:rPr>
      </w:pPr>
      <w:r>
        <w:rPr>
          <w:lang w:val="en-US"/>
        </w:rPr>
        <w:t>Click on your account</w:t>
      </w:r>
    </w:p>
    <w:p w14:paraId="6C182762" w14:textId="0E77C133" w:rsidR="0009081A" w:rsidRDefault="0009081A" w:rsidP="007B4038">
      <w:pPr>
        <w:pStyle w:val="ListParagraph"/>
        <w:numPr>
          <w:ilvl w:val="0"/>
          <w:numId w:val="38"/>
        </w:numPr>
        <w:jc w:val="left"/>
        <w:rPr>
          <w:lang w:val="en-US"/>
        </w:rPr>
      </w:pPr>
      <w:r>
        <w:rPr>
          <w:lang w:val="en-US"/>
        </w:rPr>
        <w:t>Select Settings from your account menu</w:t>
      </w:r>
    </w:p>
    <w:p w14:paraId="233B70BC" w14:textId="03C0F4B7" w:rsidR="0009081A" w:rsidRDefault="0009081A" w:rsidP="007B4038">
      <w:pPr>
        <w:pStyle w:val="ListParagraph"/>
        <w:numPr>
          <w:ilvl w:val="0"/>
          <w:numId w:val="38"/>
        </w:numPr>
        <w:jc w:val="left"/>
        <w:rPr>
          <w:lang w:val="en-US"/>
        </w:rPr>
      </w:pPr>
      <w:r>
        <w:rPr>
          <w:lang w:val="en-US"/>
        </w:rPr>
        <w:t>Select the SSH/GPG Keys TAB on the top</w:t>
      </w:r>
    </w:p>
    <w:p w14:paraId="1C78D425" w14:textId="12EEB9EE" w:rsidR="0009081A" w:rsidRPr="007B4038" w:rsidRDefault="0009081A" w:rsidP="007B4038">
      <w:pPr>
        <w:pStyle w:val="ListParagraph"/>
        <w:numPr>
          <w:ilvl w:val="0"/>
          <w:numId w:val="38"/>
        </w:numPr>
        <w:jc w:val="left"/>
        <w:rPr>
          <w:lang w:val="en-US"/>
        </w:rPr>
      </w:pPr>
      <w:r>
        <w:rPr>
          <w:lang w:val="en-US"/>
        </w:rPr>
        <w:t xml:space="preserve">Click on the Add Key button to add your public key. </w:t>
      </w:r>
      <w:r w:rsidRPr="0009081A">
        <w:rPr>
          <w:b/>
          <w:bCs/>
          <w:lang w:val="en-US"/>
        </w:rPr>
        <w:t>Important : DO NOT UPLOAD your private key here.</w:t>
      </w:r>
      <w:r>
        <w:rPr>
          <w:lang w:val="en-US"/>
        </w:rPr>
        <w:t xml:space="preserve">  </w:t>
      </w:r>
    </w:p>
    <w:p w14:paraId="0FEA9AF1" w14:textId="77777777" w:rsidR="007B4038" w:rsidRDefault="007B4038" w:rsidP="00E505AE">
      <w:pPr>
        <w:jc w:val="left"/>
        <w:rPr>
          <w:lang w:val="en-US"/>
        </w:rPr>
      </w:pPr>
    </w:p>
    <w:sectPr w:rsidR="007B4038" w:rsidSect="000B2322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60D4F" w14:textId="77777777" w:rsidR="0059109B" w:rsidRDefault="0059109B" w:rsidP="006A0088">
      <w:r>
        <w:separator/>
      </w:r>
    </w:p>
  </w:endnote>
  <w:endnote w:type="continuationSeparator" w:id="0">
    <w:p w14:paraId="62BD828C" w14:textId="77777777" w:rsidR="0059109B" w:rsidRDefault="0059109B" w:rsidP="006A0088">
      <w:r>
        <w:continuationSeparator/>
      </w:r>
    </w:p>
  </w:endnote>
  <w:endnote w:type="continuationNotice" w:id="1">
    <w:p w14:paraId="6DAE0CA8" w14:textId="77777777" w:rsidR="0059109B" w:rsidRDefault="005910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">
    <w:altName w:val="Arial"/>
    <w:panose1 w:val="00000000000000000000"/>
    <w:charset w:val="00"/>
    <w:family w:val="swiss"/>
    <w:notTrueType/>
    <w:pitch w:val="variable"/>
    <w:sig w:usb0="00000001" w:usb1="4000A45B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orpo CS)">
    <w:panose1 w:val="00000000000000000000"/>
    <w:charset w:val="00"/>
    <w:family w:val="roman"/>
    <w:notTrueType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71F6" w14:textId="24A0AD1C" w:rsidR="0022433A" w:rsidRPr="00E603E0" w:rsidRDefault="0022433A" w:rsidP="00C27858">
    <w:pPr>
      <w:pStyle w:val="Footer"/>
      <w:tabs>
        <w:tab w:val="clear" w:pos="9638"/>
        <w:tab w:val="left" w:pos="9632"/>
      </w:tabs>
      <w:ind w:right="-574"/>
      <w:jc w:val="left"/>
      <w:rPr>
        <w:lang w:val="en-US"/>
      </w:rPr>
    </w:pPr>
    <w:r w:rsidRPr="00E603E0">
      <w:rPr>
        <w:rFonts w:cs="Segoe UI Semilight"/>
        <w:color w:val="595959" w:themeColor="text1" w:themeTint="A6"/>
        <w:sz w:val="18"/>
        <w:szCs w:val="18"/>
        <w:lang w:val="en-US"/>
      </w:rPr>
      <w:t>Collaboard</w:t>
    </w:r>
    <w:r w:rsidR="00E505AE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0B2322">
      <w:rPr>
        <w:rFonts w:cs="Segoe UI Semilight"/>
        <w:color w:val="595959" w:themeColor="text1" w:themeTint="A6"/>
        <w:sz w:val="18"/>
        <w:szCs w:val="18"/>
        <w:lang w:val="en-US"/>
      </w:rPr>
      <w:t>Wiki</w:t>
    </w:r>
    <w:r w:rsidR="00E505AE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0B2322">
      <w:rPr>
        <w:rFonts w:cs="Segoe UI Semilight"/>
        <w:color w:val="595959" w:themeColor="text1" w:themeTint="A6"/>
        <w:sz w:val="18"/>
        <w:szCs w:val="18"/>
        <w:lang w:val="en-US"/>
      </w:rPr>
      <w:t>Pages User Manual</w:t>
    </w:r>
    <w:r w:rsidR="00282E9E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</w:t>
    </w:r>
    <w:r>
      <w:rPr>
        <w:rFonts w:cs="Segoe UI Semilight"/>
        <w:color w:val="595959" w:themeColor="text1" w:themeTint="A6"/>
        <w:sz w:val="18"/>
        <w:szCs w:val="18"/>
        <w:lang w:val="en-US"/>
      </w:rPr>
      <w:t xml:space="preserve">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                                    </w:t>
    </w:r>
    <w:r>
      <w:rPr>
        <w:noProof/>
      </w:rPr>
      <w:drawing>
        <wp:inline distT="0" distB="0" distL="0" distR="0" wp14:anchorId="704AB4C0" wp14:editId="7D0521B5">
          <wp:extent cx="332509" cy="332509"/>
          <wp:effectExtent l="0" t="0" r="0" b="0"/>
          <wp:docPr id="22" name="Immagin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95956" w14:textId="77777777" w:rsidR="0022433A" w:rsidRDefault="0022433A" w:rsidP="003D54FB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57A880D2" wp14:editId="7662EA67">
          <wp:extent cx="332509" cy="332509"/>
          <wp:effectExtent l="0" t="0" r="0" b="0"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1436D" w14:textId="77777777" w:rsidR="0059109B" w:rsidRDefault="0059109B" w:rsidP="006A0088">
      <w:r>
        <w:separator/>
      </w:r>
    </w:p>
  </w:footnote>
  <w:footnote w:type="continuationSeparator" w:id="0">
    <w:p w14:paraId="6B38E1C3" w14:textId="77777777" w:rsidR="0059109B" w:rsidRDefault="0059109B" w:rsidP="006A0088">
      <w:r>
        <w:continuationSeparator/>
      </w:r>
    </w:p>
  </w:footnote>
  <w:footnote w:type="continuationNotice" w:id="1">
    <w:p w14:paraId="47CF5621" w14:textId="77777777" w:rsidR="0059109B" w:rsidRDefault="005910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8E70" w14:textId="77777777" w:rsidR="0022433A" w:rsidRDefault="0022433A" w:rsidP="006A0088">
    <w:pPr>
      <w:pStyle w:val="Header"/>
      <w:ind w:left="-567"/>
    </w:pPr>
    <w:r>
      <w:rPr>
        <w:noProof/>
      </w:rPr>
      <w:drawing>
        <wp:inline distT="0" distB="0" distL="0" distR="0" wp14:anchorId="35E0659C" wp14:editId="7CA6F446">
          <wp:extent cx="1511405" cy="332509"/>
          <wp:effectExtent l="0" t="0" r="0" b="0"/>
          <wp:docPr id="21" name="Immagin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139E0" w14:textId="77777777" w:rsidR="0022433A" w:rsidRDefault="0022433A" w:rsidP="003A12D8">
    <w:pPr>
      <w:pStyle w:val="Header"/>
    </w:pPr>
  </w:p>
  <w:p w14:paraId="76362262" w14:textId="77777777" w:rsidR="0022433A" w:rsidRDefault="0022433A" w:rsidP="006A0088">
    <w:pPr>
      <w:pStyle w:val="Header"/>
      <w:ind w:left="-567"/>
    </w:pPr>
    <w:r>
      <w:rPr>
        <w:rFonts w:cs="Times New Roman (Corpo CS)"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F62322" wp14:editId="1CAE9304">
              <wp:simplePos x="0" y="0"/>
              <wp:positionH relativeFrom="column">
                <wp:posOffset>-1671388</wp:posOffset>
              </wp:positionH>
              <wp:positionV relativeFrom="paragraph">
                <wp:posOffset>2225702</wp:posOffset>
              </wp:positionV>
              <wp:extent cx="2908300" cy="3792855"/>
              <wp:effectExtent l="0" t="0" r="0" b="0"/>
              <wp:wrapNone/>
              <wp:docPr id="18" name="Casella di testo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08300" cy="3792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DE3E40" w14:textId="77777777" w:rsidR="0022433A" w:rsidRPr="003D54FB" w:rsidRDefault="0022433A" w:rsidP="003A12D8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000000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9BAABF" wp14:editId="60F21ED4">
                                <wp:extent cx="1892042" cy="1892042"/>
                                <wp:effectExtent l="0" t="0" r="635" b="635"/>
                                <wp:docPr id="25" name="Immagine 2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F62322" id="_x0000_t202" coordsize="21600,21600" o:spt="202" path="m,l,21600r21600,l21600,xe">
              <v:stroke joinstyle="miter"/>
              <v:path gradientshapeok="t" o:connecttype="rect"/>
            </v:shapetype>
            <v:shape id="Casella di testo 18" o:spid="_x0000_s1027" type="#_x0000_t202" style="position:absolute;left:0;text-align:left;margin-left:-131.6pt;margin-top:175.25pt;width:229pt;height:298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" filled="f" stroked="f" strokeweight=".5pt">
              <v:textbox inset="36pt,36pt,36pt,36pt">
                <w:txbxContent>
                  <w:p w14:paraId="50DE3E40" w14:textId="77777777" w:rsidR="0022433A" w:rsidRPr="003D54FB" w:rsidRDefault="0022433A" w:rsidP="003A12D8">
                    <w:pPr>
                      <w:pStyle w:val="NoSpacing"/>
                      <w:tabs>
                        <w:tab w:val="left" w:pos="142"/>
                      </w:tabs>
                      <w:spacing w:before="240"/>
                      <w:ind w:left="426" w:hanging="284"/>
                      <w:jc w:val="both"/>
                      <w:rPr>
                        <w:rFonts w:ascii="Segoe UI Semilight" w:hAnsi="Segoe UI Semilight" w:cs="Segoe UI Semilight"/>
                        <w:caps/>
                        <w:color w:val="000000" w:themeColor="text2"/>
                        <w:sz w:val="36"/>
                        <w:szCs w:val="36"/>
                        <w:lang w:val="it-IT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A9BAABF" wp14:editId="60F21ED4">
                          <wp:extent cx="1892042" cy="1892042"/>
                          <wp:effectExtent l="0" t="0" r="635" b="635"/>
                          <wp:docPr id="25" name="Immagine 2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solo pittogramma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92042" cy="1892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8C31" w14:textId="77777777" w:rsidR="0022433A" w:rsidRDefault="0022433A" w:rsidP="00D46C12">
    <w:pPr>
      <w:pStyle w:val="Header"/>
      <w:ind w:left="567"/>
    </w:pPr>
    <w:r>
      <w:rPr>
        <w:noProof/>
      </w:rPr>
      <w:drawing>
        <wp:inline distT="0" distB="0" distL="0" distR="0" wp14:anchorId="48EB159D" wp14:editId="7DA9016C">
          <wp:extent cx="1511405" cy="332509"/>
          <wp:effectExtent l="0" t="0" r="0" b="0"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5B3B"/>
    <w:multiLevelType w:val="hybridMultilevel"/>
    <w:tmpl w:val="50E824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7D77"/>
    <w:multiLevelType w:val="hybridMultilevel"/>
    <w:tmpl w:val="075E0A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804D5"/>
    <w:multiLevelType w:val="hybridMultilevel"/>
    <w:tmpl w:val="FCBED1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252A3"/>
    <w:multiLevelType w:val="multilevel"/>
    <w:tmpl w:val="00562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6732FC"/>
    <w:multiLevelType w:val="hybridMultilevel"/>
    <w:tmpl w:val="68E45D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A2EA6"/>
    <w:multiLevelType w:val="multilevel"/>
    <w:tmpl w:val="9B8C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1F5F29"/>
    <w:multiLevelType w:val="hybridMultilevel"/>
    <w:tmpl w:val="E97493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21D62"/>
    <w:multiLevelType w:val="hybridMultilevel"/>
    <w:tmpl w:val="02A25F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411DC"/>
    <w:multiLevelType w:val="hybridMultilevel"/>
    <w:tmpl w:val="C5943B7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D6218"/>
    <w:multiLevelType w:val="hybridMultilevel"/>
    <w:tmpl w:val="1EF88E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56370"/>
    <w:multiLevelType w:val="hybridMultilevel"/>
    <w:tmpl w:val="CF60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6377A"/>
    <w:multiLevelType w:val="hybridMultilevel"/>
    <w:tmpl w:val="F4F84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66AF5"/>
    <w:multiLevelType w:val="hybridMultilevel"/>
    <w:tmpl w:val="0B6E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333E2"/>
    <w:multiLevelType w:val="multilevel"/>
    <w:tmpl w:val="51988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237876"/>
    <w:multiLevelType w:val="multilevel"/>
    <w:tmpl w:val="2A26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801F5"/>
    <w:multiLevelType w:val="hybridMultilevel"/>
    <w:tmpl w:val="5574BD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750AE"/>
    <w:multiLevelType w:val="hybridMultilevel"/>
    <w:tmpl w:val="BCBCEA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A4274"/>
    <w:multiLevelType w:val="hybridMultilevel"/>
    <w:tmpl w:val="16B686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86B94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706CA"/>
    <w:multiLevelType w:val="hybridMultilevel"/>
    <w:tmpl w:val="4638284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121E"/>
    <w:multiLevelType w:val="hybridMultilevel"/>
    <w:tmpl w:val="77381C16"/>
    <w:lvl w:ilvl="0" w:tplc="7D98A1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A4E03"/>
    <w:multiLevelType w:val="hybridMultilevel"/>
    <w:tmpl w:val="1F66D5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C3444"/>
    <w:multiLevelType w:val="hybridMultilevel"/>
    <w:tmpl w:val="96B2D3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D716A"/>
    <w:multiLevelType w:val="hybridMultilevel"/>
    <w:tmpl w:val="6E1A56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CF4D7B"/>
    <w:multiLevelType w:val="hybridMultilevel"/>
    <w:tmpl w:val="63C623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42F18"/>
    <w:multiLevelType w:val="hybridMultilevel"/>
    <w:tmpl w:val="CAEAE7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4D0A8F"/>
    <w:multiLevelType w:val="multilevel"/>
    <w:tmpl w:val="7C4C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4820AD"/>
    <w:multiLevelType w:val="hybridMultilevel"/>
    <w:tmpl w:val="A54012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F71F87"/>
    <w:multiLevelType w:val="hybridMultilevel"/>
    <w:tmpl w:val="17C68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3AB7041"/>
    <w:multiLevelType w:val="multilevel"/>
    <w:tmpl w:val="6C5EE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907225"/>
    <w:multiLevelType w:val="hybridMultilevel"/>
    <w:tmpl w:val="68D2E00E"/>
    <w:lvl w:ilvl="0" w:tplc="650ABC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A4002"/>
    <w:multiLevelType w:val="hybridMultilevel"/>
    <w:tmpl w:val="8A520D6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90D14"/>
    <w:multiLevelType w:val="hybridMultilevel"/>
    <w:tmpl w:val="D8A6FA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FD2E33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097465"/>
    <w:multiLevelType w:val="hybridMultilevel"/>
    <w:tmpl w:val="3E2A21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76BCC"/>
    <w:multiLevelType w:val="multilevel"/>
    <w:tmpl w:val="669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EC0E60"/>
    <w:multiLevelType w:val="hybridMultilevel"/>
    <w:tmpl w:val="34BC7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064615"/>
    <w:multiLevelType w:val="hybridMultilevel"/>
    <w:tmpl w:val="CC4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5"/>
  </w:num>
  <w:num w:numId="4">
    <w:abstractNumId w:val="14"/>
  </w:num>
  <w:num w:numId="5">
    <w:abstractNumId w:val="26"/>
  </w:num>
  <w:num w:numId="6">
    <w:abstractNumId w:val="5"/>
  </w:num>
  <w:num w:numId="7">
    <w:abstractNumId w:val="27"/>
  </w:num>
  <w:num w:numId="8">
    <w:abstractNumId w:val="7"/>
  </w:num>
  <w:num w:numId="9">
    <w:abstractNumId w:val="24"/>
  </w:num>
  <w:num w:numId="10">
    <w:abstractNumId w:val="17"/>
  </w:num>
  <w:num w:numId="11">
    <w:abstractNumId w:val="32"/>
  </w:num>
  <w:num w:numId="12">
    <w:abstractNumId w:val="1"/>
  </w:num>
  <w:num w:numId="13">
    <w:abstractNumId w:val="15"/>
  </w:num>
  <w:num w:numId="14">
    <w:abstractNumId w:val="2"/>
  </w:num>
  <w:num w:numId="15">
    <w:abstractNumId w:val="4"/>
  </w:num>
  <w:num w:numId="16">
    <w:abstractNumId w:val="8"/>
  </w:num>
  <w:num w:numId="17">
    <w:abstractNumId w:val="9"/>
  </w:num>
  <w:num w:numId="18">
    <w:abstractNumId w:val="0"/>
  </w:num>
  <w:num w:numId="19">
    <w:abstractNumId w:val="23"/>
  </w:num>
  <w:num w:numId="20">
    <w:abstractNumId w:val="6"/>
  </w:num>
  <w:num w:numId="21">
    <w:abstractNumId w:val="3"/>
  </w:num>
  <w:num w:numId="22">
    <w:abstractNumId w:val="19"/>
  </w:num>
  <w:num w:numId="23">
    <w:abstractNumId w:val="22"/>
  </w:num>
  <w:num w:numId="24">
    <w:abstractNumId w:val="36"/>
  </w:num>
  <w:num w:numId="25">
    <w:abstractNumId w:val="37"/>
  </w:num>
  <w:num w:numId="26">
    <w:abstractNumId w:val="12"/>
  </w:num>
  <w:num w:numId="27">
    <w:abstractNumId w:val="10"/>
  </w:num>
  <w:num w:numId="28">
    <w:abstractNumId w:val="11"/>
  </w:num>
  <w:num w:numId="29">
    <w:abstractNumId w:val="33"/>
  </w:num>
  <w:num w:numId="30">
    <w:abstractNumId w:val="18"/>
  </w:num>
  <w:num w:numId="31">
    <w:abstractNumId w:val="31"/>
  </w:num>
  <w:num w:numId="32">
    <w:abstractNumId w:val="21"/>
  </w:num>
  <w:num w:numId="33">
    <w:abstractNumId w:val="16"/>
  </w:num>
  <w:num w:numId="34">
    <w:abstractNumId w:val="34"/>
  </w:num>
  <w:num w:numId="35">
    <w:abstractNumId w:val="25"/>
  </w:num>
  <w:num w:numId="36">
    <w:abstractNumId w:val="28"/>
  </w:num>
  <w:num w:numId="37">
    <w:abstractNumId w:val="20"/>
  </w:num>
  <w:num w:numId="38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AwMzQyNDI1tjBW0lEKTi0uzszPAykwNKkFAD93TvktAAAA"/>
  </w:docVars>
  <w:rsids>
    <w:rsidRoot w:val="00F21C83"/>
    <w:rsid w:val="00011DDE"/>
    <w:rsid w:val="000603AF"/>
    <w:rsid w:val="0009081A"/>
    <w:rsid w:val="0009396A"/>
    <w:rsid w:val="000B2322"/>
    <w:rsid w:val="000D652B"/>
    <w:rsid w:val="00103C02"/>
    <w:rsid w:val="00103F0C"/>
    <w:rsid w:val="00110DD4"/>
    <w:rsid w:val="001258FF"/>
    <w:rsid w:val="00131551"/>
    <w:rsid w:val="00140A58"/>
    <w:rsid w:val="0018612A"/>
    <w:rsid w:val="001B418F"/>
    <w:rsid w:val="001D02EA"/>
    <w:rsid w:val="001E1042"/>
    <w:rsid w:val="001F56D8"/>
    <w:rsid w:val="002031E9"/>
    <w:rsid w:val="0022433A"/>
    <w:rsid w:val="00236B1D"/>
    <w:rsid w:val="00265CAF"/>
    <w:rsid w:val="00267719"/>
    <w:rsid w:val="00273F6C"/>
    <w:rsid w:val="00282E9E"/>
    <w:rsid w:val="002A44CC"/>
    <w:rsid w:val="002A56A4"/>
    <w:rsid w:val="002C3374"/>
    <w:rsid w:val="002E2F6F"/>
    <w:rsid w:val="002F449F"/>
    <w:rsid w:val="002F560A"/>
    <w:rsid w:val="0034369D"/>
    <w:rsid w:val="0035188B"/>
    <w:rsid w:val="00361120"/>
    <w:rsid w:val="00394ACD"/>
    <w:rsid w:val="003A12D8"/>
    <w:rsid w:val="003B6C8A"/>
    <w:rsid w:val="003D54FB"/>
    <w:rsid w:val="00402ED8"/>
    <w:rsid w:val="00420757"/>
    <w:rsid w:val="00420D7E"/>
    <w:rsid w:val="004443BB"/>
    <w:rsid w:val="00467353"/>
    <w:rsid w:val="004771F9"/>
    <w:rsid w:val="004849E1"/>
    <w:rsid w:val="004916DA"/>
    <w:rsid w:val="004A5815"/>
    <w:rsid w:val="004A62EE"/>
    <w:rsid w:val="004C6FFB"/>
    <w:rsid w:val="004D4EE5"/>
    <w:rsid w:val="004D57E6"/>
    <w:rsid w:val="004F11EF"/>
    <w:rsid w:val="00524C0F"/>
    <w:rsid w:val="00525FA3"/>
    <w:rsid w:val="00535723"/>
    <w:rsid w:val="00535730"/>
    <w:rsid w:val="00536D49"/>
    <w:rsid w:val="00543FDD"/>
    <w:rsid w:val="0059109B"/>
    <w:rsid w:val="005B2682"/>
    <w:rsid w:val="005B6A45"/>
    <w:rsid w:val="005D1E7E"/>
    <w:rsid w:val="005F2207"/>
    <w:rsid w:val="00624FD0"/>
    <w:rsid w:val="00625881"/>
    <w:rsid w:val="00643606"/>
    <w:rsid w:val="00690E51"/>
    <w:rsid w:val="006962E5"/>
    <w:rsid w:val="006A0088"/>
    <w:rsid w:val="006A4674"/>
    <w:rsid w:val="006C0088"/>
    <w:rsid w:val="006C2DA4"/>
    <w:rsid w:val="006D059E"/>
    <w:rsid w:val="006D2132"/>
    <w:rsid w:val="006E53BD"/>
    <w:rsid w:val="006F7C6E"/>
    <w:rsid w:val="007018AF"/>
    <w:rsid w:val="007119AE"/>
    <w:rsid w:val="00724296"/>
    <w:rsid w:val="0073438B"/>
    <w:rsid w:val="00767E7C"/>
    <w:rsid w:val="007903AC"/>
    <w:rsid w:val="0079249B"/>
    <w:rsid w:val="007A1D0B"/>
    <w:rsid w:val="007B4038"/>
    <w:rsid w:val="007C3D75"/>
    <w:rsid w:val="007C5124"/>
    <w:rsid w:val="007D1D09"/>
    <w:rsid w:val="007E0068"/>
    <w:rsid w:val="007E65B8"/>
    <w:rsid w:val="007F744A"/>
    <w:rsid w:val="00816D0D"/>
    <w:rsid w:val="008231E1"/>
    <w:rsid w:val="00830143"/>
    <w:rsid w:val="00861A4C"/>
    <w:rsid w:val="00864C10"/>
    <w:rsid w:val="00865536"/>
    <w:rsid w:val="00883632"/>
    <w:rsid w:val="00893752"/>
    <w:rsid w:val="0089791D"/>
    <w:rsid w:val="008A44F7"/>
    <w:rsid w:val="008C31C4"/>
    <w:rsid w:val="008D64CE"/>
    <w:rsid w:val="008D79D7"/>
    <w:rsid w:val="008E1EA7"/>
    <w:rsid w:val="008E4C7E"/>
    <w:rsid w:val="008F599E"/>
    <w:rsid w:val="009204E4"/>
    <w:rsid w:val="00920A95"/>
    <w:rsid w:val="00930952"/>
    <w:rsid w:val="0094790F"/>
    <w:rsid w:val="00964293"/>
    <w:rsid w:val="00972CBA"/>
    <w:rsid w:val="009F69F5"/>
    <w:rsid w:val="00A25B15"/>
    <w:rsid w:val="00A32914"/>
    <w:rsid w:val="00A84DE6"/>
    <w:rsid w:val="00A86E38"/>
    <w:rsid w:val="00AB0208"/>
    <w:rsid w:val="00AC3F77"/>
    <w:rsid w:val="00AD19B0"/>
    <w:rsid w:val="00AE59F0"/>
    <w:rsid w:val="00B20A10"/>
    <w:rsid w:val="00B24BD7"/>
    <w:rsid w:val="00B9288C"/>
    <w:rsid w:val="00BB12B3"/>
    <w:rsid w:val="00BB2D25"/>
    <w:rsid w:val="00BF7E1D"/>
    <w:rsid w:val="00C03D2C"/>
    <w:rsid w:val="00C16E39"/>
    <w:rsid w:val="00C27858"/>
    <w:rsid w:val="00C2789F"/>
    <w:rsid w:val="00C3090B"/>
    <w:rsid w:val="00C45E20"/>
    <w:rsid w:val="00C57DCD"/>
    <w:rsid w:val="00CB1667"/>
    <w:rsid w:val="00CB20F6"/>
    <w:rsid w:val="00CB7817"/>
    <w:rsid w:val="00CF3FBB"/>
    <w:rsid w:val="00CF577B"/>
    <w:rsid w:val="00D14D3E"/>
    <w:rsid w:val="00D1643E"/>
    <w:rsid w:val="00D46C12"/>
    <w:rsid w:val="00D61E05"/>
    <w:rsid w:val="00D73B46"/>
    <w:rsid w:val="00DC1A4D"/>
    <w:rsid w:val="00DD5940"/>
    <w:rsid w:val="00DF5F92"/>
    <w:rsid w:val="00E13935"/>
    <w:rsid w:val="00E149ED"/>
    <w:rsid w:val="00E25BFF"/>
    <w:rsid w:val="00E3446D"/>
    <w:rsid w:val="00E464FB"/>
    <w:rsid w:val="00E505AE"/>
    <w:rsid w:val="00E535E5"/>
    <w:rsid w:val="00E603E0"/>
    <w:rsid w:val="00EC026F"/>
    <w:rsid w:val="00EC1FA6"/>
    <w:rsid w:val="00ED4009"/>
    <w:rsid w:val="00ED5123"/>
    <w:rsid w:val="00ED5A21"/>
    <w:rsid w:val="00EF3F8F"/>
    <w:rsid w:val="00F15316"/>
    <w:rsid w:val="00F175B0"/>
    <w:rsid w:val="00F21C83"/>
    <w:rsid w:val="00F41040"/>
    <w:rsid w:val="00F47E4D"/>
    <w:rsid w:val="00F55F80"/>
    <w:rsid w:val="00F6140C"/>
    <w:rsid w:val="00F7269E"/>
    <w:rsid w:val="00F74BE7"/>
    <w:rsid w:val="00F77ABD"/>
    <w:rsid w:val="00FB46C4"/>
    <w:rsid w:val="00FC2AC8"/>
    <w:rsid w:val="00FC514A"/>
    <w:rsid w:val="00FD2FAB"/>
    <w:rsid w:val="00FF3570"/>
    <w:rsid w:val="212F45A8"/>
    <w:rsid w:val="49E19A1D"/>
    <w:rsid w:val="5288BE88"/>
    <w:rsid w:val="7B17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61ADA"/>
  <w15:chartTrackingRefBased/>
  <w15:docId w15:val="{4683726D-D39F-4FF0-9CF2-B6F7EC88F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5B0"/>
    <w:pPr>
      <w:jc w:val="both"/>
    </w:pPr>
    <w:rPr>
      <w:rFonts w:ascii="Segoe UI Semilight" w:hAnsi="Segoe UI Semi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66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66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667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667"/>
    <w:rPr>
      <w:rFonts w:ascii="Segoe UI Semilight" w:eastAsiaTheme="majorEastAsia" w:hAnsi="Segoe UI Semilight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667"/>
    <w:rPr>
      <w:rFonts w:ascii="Segoe UI Semilight" w:eastAsiaTheme="majorEastAsia" w:hAnsi="Segoe UI Semilight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088"/>
  </w:style>
  <w:style w:type="paragraph" w:styleId="Footer">
    <w:name w:val="footer"/>
    <w:basedOn w:val="Normal"/>
    <w:link w:val="Foot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088"/>
  </w:style>
  <w:style w:type="paragraph" w:styleId="Revision">
    <w:name w:val="Revision"/>
    <w:hidden/>
    <w:uiPriority w:val="99"/>
    <w:semiHidden/>
    <w:rsid w:val="00F21C83"/>
  </w:style>
  <w:style w:type="paragraph" w:styleId="NoSpacing">
    <w:name w:val="No Spacing"/>
    <w:link w:val="NoSpacingChar"/>
    <w:uiPriority w:val="1"/>
    <w:qFormat/>
    <w:rsid w:val="003D54FB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D54FB"/>
    <w:rPr>
      <w:rFonts w:eastAsiaTheme="minorEastAsia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103C02"/>
    <w:pPr>
      <w:ind w:left="720"/>
      <w:contextualSpacing/>
    </w:pPr>
    <w:rPr>
      <w:rFonts w:eastAsia="Times New Roman" w:cs="Times New Roman"/>
      <w:color w:val="000000"/>
      <w:kern w:val="28"/>
      <w:szCs w:val="20"/>
      <w:lang w:val="de-CH" w:eastAsia="de-CH"/>
      <w14:ligatures w14:val="standard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CB1667"/>
    <w:rPr>
      <w:rFonts w:ascii="Segoe UI Semilight" w:eastAsiaTheme="majorEastAsia" w:hAnsi="Segoe UI Semilight" w:cstheme="majorBidi"/>
      <w:b/>
      <w:sz w:val="22"/>
    </w:rPr>
  </w:style>
  <w:style w:type="character" w:styleId="Hyperlink">
    <w:name w:val="Hyperlink"/>
    <w:basedOn w:val="DefaultParagraphFont"/>
    <w:uiPriority w:val="99"/>
    <w:unhideWhenUsed/>
    <w:rsid w:val="007F744A"/>
    <w:rPr>
      <w:color w:val="5F5F5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744A"/>
    <w:rPr>
      <w:color w:val="919191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F744A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Normal"/>
    <w:uiPriority w:val="99"/>
    <w:semiHidden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TOC1">
    <w:name w:val="toc 1"/>
    <w:basedOn w:val="Normal"/>
    <w:next w:val="Normal"/>
    <w:autoRedefine/>
    <w:uiPriority w:val="39"/>
    <w:unhideWhenUsed/>
    <w:rsid w:val="007F744A"/>
    <w:pPr>
      <w:spacing w:after="1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2">
    <w:name w:val="toc 2"/>
    <w:basedOn w:val="Normal"/>
    <w:next w:val="Normal"/>
    <w:autoRedefine/>
    <w:uiPriority w:val="39"/>
    <w:unhideWhenUsed/>
    <w:rsid w:val="007F744A"/>
    <w:pPr>
      <w:spacing w:after="100"/>
      <w:ind w:left="2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7F744A"/>
    <w:pPr>
      <w:spacing w:after="100"/>
      <w:ind w:left="4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744A"/>
    <w:pPr>
      <w:spacing w:after="200"/>
      <w:contextualSpacing/>
      <w:jc w:val="center"/>
    </w:pPr>
    <w:rPr>
      <w:rFonts w:ascii="Segoe" w:eastAsia="Times New Roman" w:hAnsi="Segoe" w:cs="Times New Roman"/>
      <w:i/>
      <w:iCs/>
      <w:color w:val="000000" w:themeColor="text2"/>
      <w:kern w:val="28"/>
      <w:sz w:val="18"/>
      <w:szCs w:val="18"/>
      <w:lang w:val="de-CH" w:eastAsia="de-CH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44A"/>
    <w:pPr>
      <w:contextualSpacing/>
    </w:pPr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44A"/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744A"/>
    <w:pPr>
      <w:spacing w:before="480" w:line="276" w:lineRule="auto"/>
      <w:contextualSpacing/>
      <w:outlineLvl w:val="9"/>
    </w:pPr>
    <w:rPr>
      <w:rFonts w:ascii="Segoe" w:hAnsi="Segoe"/>
      <w:bCs/>
      <w:color w:val="0069AA"/>
      <w:sz w:val="28"/>
      <w:szCs w:val="28"/>
      <w:lang w:val="de-CH" w:eastAsia="de-CH"/>
    </w:rPr>
  </w:style>
  <w:style w:type="character" w:customStyle="1" w:styleId="DickeBlaueSchriftZchn">
    <w:name w:val="Dicke Blaue Schrift Zchn"/>
    <w:basedOn w:val="DefaultParagraphFont"/>
    <w:link w:val="DickeBlaueSchrift"/>
    <w:semiHidden/>
    <w:locked/>
    <w:rsid w:val="007F744A"/>
    <w:rPr>
      <w:rFonts w:ascii="Verdana" w:hAnsi="Verdana"/>
      <w:b/>
      <w:color w:val="000000" w:themeColor="text2"/>
    </w:rPr>
  </w:style>
  <w:style w:type="paragraph" w:customStyle="1" w:styleId="DickeBlaueSchrift">
    <w:name w:val="Dicke Blaue Schrift"/>
    <w:basedOn w:val="Normal"/>
    <w:link w:val="DickeBlaueSchriftZchn"/>
    <w:semiHidden/>
    <w:qFormat/>
    <w:rsid w:val="007F744A"/>
    <w:pPr>
      <w:spacing w:line="360" w:lineRule="auto"/>
      <w:contextualSpacing/>
    </w:pPr>
    <w:rPr>
      <w:rFonts w:ascii="Verdana" w:hAnsi="Verdana"/>
      <w:b/>
      <w:color w:val="000000" w:themeColor="text2"/>
    </w:rPr>
  </w:style>
  <w:style w:type="character" w:customStyle="1" w:styleId="Titel1Zchn">
    <w:name w:val="Titel1 Zchn"/>
    <w:basedOn w:val="DefaultParagraphFont"/>
    <w:link w:val="Titel1"/>
    <w:semiHidden/>
    <w:locked/>
    <w:rsid w:val="007F744A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customStyle="1" w:styleId="Titel1">
    <w:name w:val="Titel1"/>
    <w:basedOn w:val="Normal"/>
    <w:link w:val="Titel1Zchn"/>
    <w:semiHidden/>
    <w:qFormat/>
    <w:rsid w:val="007F744A"/>
    <w:pPr>
      <w:contextualSpacing/>
    </w:pPr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F744A"/>
    <w:rPr>
      <w:color w:val="808080"/>
    </w:rPr>
  </w:style>
  <w:style w:type="table" w:styleId="TableGrid">
    <w:name w:val="Table Grid"/>
    <w:basedOn w:val="TableNormal"/>
    <w:uiPriority w:val="59"/>
    <w:rsid w:val="007F744A"/>
    <w:rPr>
      <w:rFonts w:cs="Calibr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213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1B418F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B418F"/>
    <w:p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B418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E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E9E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282E9E"/>
  </w:style>
  <w:style w:type="character" w:customStyle="1" w:styleId="hljs-name">
    <w:name w:val="hljs-name"/>
    <w:basedOn w:val="DefaultParagraphFont"/>
    <w:rsid w:val="00282E9E"/>
  </w:style>
  <w:style w:type="character" w:customStyle="1" w:styleId="hljs-attr">
    <w:name w:val="hljs-attr"/>
    <w:basedOn w:val="DefaultParagraphFont"/>
    <w:rsid w:val="00282E9E"/>
  </w:style>
  <w:style w:type="character" w:customStyle="1" w:styleId="hljs-string">
    <w:name w:val="hljs-string"/>
    <w:basedOn w:val="DefaultParagraphFont"/>
    <w:rsid w:val="00282E9E"/>
  </w:style>
  <w:style w:type="character" w:styleId="Strong">
    <w:name w:val="Strong"/>
    <w:basedOn w:val="DefaultParagraphFont"/>
    <w:uiPriority w:val="22"/>
    <w:qFormat/>
    <w:rsid w:val="001F56D8"/>
    <w:rPr>
      <w:b/>
      <w:bCs/>
    </w:rPr>
  </w:style>
  <w:style w:type="character" w:styleId="Emphasis">
    <w:name w:val="Emphasis"/>
    <w:basedOn w:val="DefaultParagraphFont"/>
    <w:uiPriority w:val="20"/>
    <w:qFormat/>
    <w:rsid w:val="001F56D8"/>
    <w:rPr>
      <w:i/>
      <w:iCs/>
    </w:rPr>
  </w:style>
  <w:style w:type="table" w:styleId="PlainTable3">
    <w:name w:val="Plain Table 3"/>
    <w:basedOn w:val="TableNormal"/>
    <w:uiPriority w:val="43"/>
    <w:rsid w:val="00F41040"/>
    <w:rPr>
      <w:sz w:val="22"/>
      <w:szCs w:val="22"/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12A"/>
    <w:rPr>
      <w:rFonts w:ascii="Segoe UI Semilight" w:hAnsi="Segoe UI Semi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12A"/>
    <w:rPr>
      <w:rFonts w:ascii="Segoe UI Semilight" w:hAnsi="Segoe UI Semilight"/>
      <w:b/>
      <w:bCs/>
      <w:sz w:val="20"/>
      <w:szCs w:val="20"/>
    </w:rPr>
  </w:style>
  <w:style w:type="paragraph" w:customStyle="1" w:styleId="Tabletext">
    <w:name w:val="Table text"/>
    <w:basedOn w:val="Normal"/>
    <w:link w:val="TabletextChar"/>
    <w:rsid w:val="004D57E6"/>
    <w:pPr>
      <w:spacing w:after="60" w:line="288" w:lineRule="auto"/>
      <w:jc w:val="left"/>
    </w:pPr>
    <w:rPr>
      <w:rFonts w:ascii="Arial" w:eastAsia="Times New Roman" w:hAnsi="Arial" w:cs="Times New Roman"/>
      <w:sz w:val="20"/>
      <w:szCs w:val="16"/>
      <w:lang w:val="en-US" w:eastAsia="en-GB"/>
    </w:rPr>
  </w:style>
  <w:style w:type="character" w:customStyle="1" w:styleId="TabletextChar">
    <w:name w:val="Table text Char"/>
    <w:link w:val="Tabletext"/>
    <w:rsid w:val="004D57E6"/>
    <w:rPr>
      <w:rFonts w:ascii="Arial" w:eastAsia="Times New Roman" w:hAnsi="Arial" w:cs="Times New Roman"/>
      <w:sz w:val="20"/>
      <w:szCs w:val="16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iki.collaboard.app" TargetMode="External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tiff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hyperlink" Target="https://wiki.collaboard.app" TargetMode="External"/><Relationship Id="rId25" Type="http://schemas.openxmlformats.org/officeDocument/2006/relationships/image" Target="media/image11.tiff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0.tif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9.tiff"/><Relationship Id="rId28" Type="http://schemas.openxmlformats.org/officeDocument/2006/relationships/image" Target="media/image14.tiff"/><Relationship Id="rId10" Type="http://schemas.openxmlformats.org/officeDocument/2006/relationships/endnotes" Target="endnotes.xml"/><Relationship Id="rId19" Type="http://schemas.openxmlformats.org/officeDocument/2006/relationships/image" Target="media/image5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8.tiff"/><Relationship Id="rId27" Type="http://schemas.openxmlformats.org/officeDocument/2006/relationships/image" Target="media/image13.tiff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g"/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Gre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D75974-7A5C-422C-8567-8A8BFB2455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3F5EB6-BE80-454F-BD86-D89880F8D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0D7E79-38A4-4CEB-B017-F839A2CE5587}"/>
</file>

<file path=customXml/itemProps4.xml><?xml version="1.0" encoding="utf-8"?>
<ds:datastoreItem xmlns:ds="http://schemas.openxmlformats.org/officeDocument/2006/customXml" ds:itemID="{39636D36-58E8-4C20-8CA7-6C56CF480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aboard Architecture</vt:lpstr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Wiki pages</dc:title>
  <dc:subject>USER Manual</dc:subject>
  <dc:creator>Microsoft Office User</dc:creator>
  <cp:keywords/>
  <dc:description/>
  <cp:lastModifiedBy>Michael Gorog</cp:lastModifiedBy>
  <cp:revision>8</cp:revision>
  <cp:lastPrinted>2021-10-08T08:42:00Z</cp:lastPrinted>
  <dcterms:created xsi:type="dcterms:W3CDTF">2021-09-30T17:43:00Z</dcterms:created>
  <dcterms:modified xsi:type="dcterms:W3CDTF">2021-10-08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